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B6015" w14:textId="0E7B5910" w:rsidR="00732617" w:rsidRPr="009C3F0D" w:rsidRDefault="00732617" w:rsidP="00732617">
      <w:pPr>
        <w:spacing w:before="120" w:line="360" w:lineRule="auto"/>
        <w:jc w:val="center"/>
        <w:rPr>
          <w:rFonts w:ascii="Malgun Gothic" w:eastAsia="Malgun Gothic" w:hAnsi="Malgun Gothic" w:cs="Amazon Ember"/>
          <w:b/>
          <w:bCs/>
          <w:color w:val="24292E"/>
          <w:kern w:val="36"/>
          <w:sz w:val="48"/>
          <w:szCs w:val="48"/>
        </w:rPr>
      </w:pPr>
      <w:r w:rsidRPr="009C3F0D">
        <w:rPr>
          <w:rFonts w:ascii="Malgun Gothic" w:eastAsia="Malgun Gothic" w:hAnsi="Malgun Gothic" w:cs="Amazon Ember"/>
          <w:b/>
          <w:bCs/>
          <w:color w:val="24292E"/>
          <w:kern w:val="36"/>
          <w:sz w:val="48"/>
          <w:szCs w:val="48"/>
        </w:rPr>
        <w:t xml:space="preserve">Monetization with </w:t>
      </w:r>
    </w:p>
    <w:p w14:paraId="51DBAF32" w14:textId="7F11E5C2" w:rsidR="00855984" w:rsidRPr="009C3F0D" w:rsidRDefault="00732617" w:rsidP="00732617">
      <w:pPr>
        <w:jc w:val="center"/>
        <w:rPr>
          <w:rFonts w:ascii="Malgun Gothic" w:eastAsia="Malgun Gothic" w:hAnsi="Malgun Gothic" w:cs="Amazon Ember"/>
          <w:b/>
          <w:bCs/>
          <w:color w:val="24292E"/>
          <w:kern w:val="36"/>
          <w:sz w:val="48"/>
          <w:szCs w:val="48"/>
        </w:rPr>
      </w:pPr>
      <w:r w:rsidRPr="009C3F0D">
        <w:rPr>
          <w:rFonts w:ascii="Malgun Gothic" w:eastAsia="Malgun Gothic" w:hAnsi="Malgun Gothic" w:cs="Amazon Ember"/>
          <w:b/>
          <w:bCs/>
          <w:color w:val="24292E"/>
          <w:kern w:val="36"/>
          <w:sz w:val="48"/>
          <w:szCs w:val="48"/>
        </w:rPr>
        <w:t xml:space="preserve">AWS Elemental </w:t>
      </w:r>
      <w:proofErr w:type="spellStart"/>
      <w:r w:rsidRPr="009C3F0D">
        <w:rPr>
          <w:rFonts w:ascii="Malgun Gothic" w:eastAsia="Malgun Gothic" w:hAnsi="Malgun Gothic" w:cs="Amazon Ember"/>
          <w:b/>
          <w:bCs/>
          <w:color w:val="24292E"/>
          <w:kern w:val="36"/>
          <w:sz w:val="48"/>
          <w:szCs w:val="48"/>
        </w:rPr>
        <w:t>MediaServices</w:t>
      </w:r>
      <w:proofErr w:type="spellEnd"/>
    </w:p>
    <w:p w14:paraId="76EFBBF9" w14:textId="77777777" w:rsidR="00732617" w:rsidRPr="009C3F0D" w:rsidRDefault="00732617" w:rsidP="00732617">
      <w:pPr>
        <w:jc w:val="center"/>
        <w:rPr>
          <w:rFonts w:ascii="Malgun Gothic" w:eastAsia="Malgun Gothic" w:hAnsi="Malgun Gothic" w:cs="Amazon Ember"/>
        </w:rPr>
      </w:pPr>
    </w:p>
    <w:p w14:paraId="32B74DAB" w14:textId="03266BB1" w:rsidR="003F54A8" w:rsidRDefault="00F00315" w:rsidP="00C82848">
      <w:pPr>
        <w:spacing w:before="120" w:after="120" w:line="360" w:lineRule="auto"/>
        <w:rPr>
          <w:rFonts w:ascii="Malgun Gothic" w:eastAsia="Malgun Gothic" w:hAnsi="Malgun Gothic" w:cs="Batang"/>
          <w:color w:val="24292E"/>
          <w:lang w:eastAsia="ko-KR"/>
        </w:rPr>
      </w:pPr>
      <w:r w:rsidRPr="009C3F0D">
        <w:rPr>
          <w:rFonts w:ascii="Malgun Gothic" w:eastAsia="Malgun Gothic" w:hAnsi="Malgun Gothic" w:cs="Batang" w:hint="eastAsia"/>
          <w:color w:val="24292E"/>
          <w:lang w:eastAsia="ko-KR"/>
        </w:rPr>
        <w:t>이번</w:t>
      </w:r>
      <w:r w:rsidR="004C680A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 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모듈의 첫번째 파트에서는 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VMAP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을 이용하여 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VOD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에 광고를 넣는 </w:t>
      </w:r>
      <w:proofErr w:type="spellStart"/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MediaTailor</w:t>
      </w:r>
      <w:proofErr w:type="spellEnd"/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 xml:space="preserve"> 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설정을 생성합니다. 이 실습에서 사용되는 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VMAP XML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은 </w:t>
      </w:r>
      <w:proofErr w:type="spellStart"/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Preroll</w:t>
      </w:r>
      <w:proofErr w:type="spellEnd"/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 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(</w:t>
      </w:r>
      <w:proofErr w:type="spellStart"/>
      <w:r w:rsidR="0065468D">
        <w:rPr>
          <w:rFonts w:ascii="Malgun Gothic" w:eastAsia="Malgun Gothic" w:hAnsi="Malgun Gothic" w:cs="Batang" w:hint="eastAsia"/>
          <w:color w:val="24292E"/>
          <w:lang w:eastAsia="ko-KR"/>
        </w:rPr>
        <w:t>방영전</w:t>
      </w:r>
      <w:proofErr w:type="spellEnd"/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>)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, Midroll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 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(</w:t>
      </w:r>
      <w:r w:rsidR="0065468D">
        <w:rPr>
          <w:rFonts w:ascii="Malgun Gothic" w:eastAsia="Malgun Gothic" w:hAnsi="Malgun Gothic" w:cs="Batang" w:hint="eastAsia"/>
          <w:color w:val="24292E"/>
          <w:lang w:eastAsia="ko-KR"/>
        </w:rPr>
        <w:t>방영중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>)</w:t>
      </w:r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 xml:space="preserve">, </w:t>
      </w:r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그리고 </w:t>
      </w:r>
      <w:proofErr w:type="spellStart"/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>Postroll</w:t>
      </w:r>
      <w:proofErr w:type="spellEnd"/>
      <w:r w:rsidR="0027300D" w:rsidRPr="009C3F0D">
        <w:rPr>
          <w:rFonts w:ascii="Malgun Gothic" w:eastAsia="Malgun Gothic" w:hAnsi="Malgun Gothic" w:cs="Batang"/>
          <w:color w:val="24292E"/>
          <w:lang w:eastAsia="ko-KR"/>
        </w:rPr>
        <w:t xml:space="preserve"> (</w:t>
      </w:r>
      <w:proofErr w:type="spellStart"/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>방영후</w:t>
      </w:r>
      <w:proofErr w:type="spellEnd"/>
      <w:r w:rsidR="0027300D" w:rsidRPr="009C3F0D">
        <w:rPr>
          <w:rFonts w:ascii="Malgun Gothic" w:eastAsia="Malgun Gothic" w:hAnsi="Malgun Gothic" w:cs="Batang" w:hint="eastAsia"/>
          <w:color w:val="24292E"/>
          <w:lang w:eastAsia="ko-KR"/>
        </w:rPr>
        <w:t>) 광고</w:t>
      </w:r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>를 제공합니다. 이 모듈의 두번째 파트에서는</w:t>
      </w:r>
      <w:r w:rsidR="00DD6137" w:rsidRPr="009C3F0D">
        <w:rPr>
          <w:rFonts w:ascii="Malgun Gothic" w:eastAsia="Malgun Gothic" w:hAnsi="Malgun Gothic" w:cs="Batang"/>
          <w:color w:val="24292E"/>
          <w:lang w:eastAsia="ko-KR"/>
        </w:rPr>
        <w:t xml:space="preserve"> VAST</w:t>
      </w:r>
      <w:proofErr w:type="spellStart"/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>를</w:t>
      </w:r>
      <w:proofErr w:type="spellEnd"/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 이용하여 </w:t>
      </w:r>
      <w:r w:rsidR="00DD6137" w:rsidRPr="009C3F0D">
        <w:rPr>
          <w:rFonts w:ascii="Malgun Gothic" w:eastAsia="Malgun Gothic" w:hAnsi="Malgun Gothic" w:cs="Batang"/>
          <w:color w:val="24292E"/>
          <w:lang w:eastAsia="ko-KR"/>
        </w:rPr>
        <w:t xml:space="preserve">VOD </w:t>
      </w:r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>콘텐트 (</w:t>
      </w:r>
      <w:r w:rsidR="00DD6137" w:rsidRPr="009C3F0D">
        <w:rPr>
          <w:rFonts w:ascii="Malgun Gothic" w:eastAsia="Malgun Gothic" w:hAnsi="Malgun Gothic" w:cs="Batang"/>
          <w:color w:val="24292E"/>
          <w:lang w:eastAsia="ko-KR"/>
        </w:rPr>
        <w:t xml:space="preserve">SCTE-35 </w:t>
      </w:r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가 있는 </w:t>
      </w:r>
      <w:r w:rsidR="00DD6137" w:rsidRPr="009C3F0D">
        <w:rPr>
          <w:rFonts w:ascii="Malgun Gothic" w:eastAsia="Malgun Gothic" w:hAnsi="Malgun Gothic" w:cs="Batang"/>
          <w:color w:val="24292E"/>
          <w:lang w:eastAsia="ko-KR"/>
        </w:rPr>
        <w:t>Manife</w:t>
      </w:r>
      <w:r w:rsidR="00B357E9">
        <w:rPr>
          <w:rFonts w:ascii="Malgun Gothic" w:eastAsia="Malgun Gothic" w:hAnsi="Malgun Gothic" w:cs="Batang"/>
          <w:color w:val="24292E"/>
          <w:lang w:eastAsia="ko-KR"/>
        </w:rPr>
        <w:t>s</w:t>
      </w:r>
      <w:r w:rsidR="00DD6137" w:rsidRPr="009C3F0D">
        <w:rPr>
          <w:rFonts w:ascii="Malgun Gothic" w:eastAsia="Malgun Gothic" w:hAnsi="Malgun Gothic" w:cs="Batang"/>
          <w:color w:val="24292E"/>
          <w:lang w:eastAsia="ko-KR"/>
        </w:rPr>
        <w:t>t)</w:t>
      </w:r>
      <w:r w:rsidR="00DD6137" w:rsidRPr="009C3F0D">
        <w:rPr>
          <w:rFonts w:ascii="Malgun Gothic" w:eastAsia="Malgun Gothic" w:hAnsi="Malgun Gothic" w:cs="Batang" w:hint="eastAsia"/>
          <w:color w:val="24292E"/>
          <w:lang w:eastAsia="ko-KR"/>
        </w:rPr>
        <w:t>에 실시간으로 광고를 넣는 실습을 진행합니다.</w:t>
      </w:r>
      <w:r w:rsidR="003F54A8">
        <w:rPr>
          <w:rFonts w:ascii="Malgun Gothic" w:eastAsia="Malgun Gothic" w:hAnsi="Malgun Gothic" w:cs="Batang"/>
          <w:color w:val="24292E"/>
          <w:lang w:eastAsia="ko-KR"/>
        </w:rPr>
        <w:t xml:space="preserve"> </w:t>
      </w:r>
    </w:p>
    <w:p w14:paraId="73FE0CDC" w14:textId="49F6A3EA" w:rsidR="003F54A8" w:rsidRPr="003F54A8" w:rsidRDefault="003F54A8" w:rsidP="00C82848">
      <w:pPr>
        <w:spacing w:before="120" w:after="120" w:line="360" w:lineRule="auto"/>
        <w:rPr>
          <w:rFonts w:ascii="Malgun Gothic" w:eastAsia="Malgun Gothic" w:hAnsi="Malgun Gothic" w:cs="Batang"/>
          <w:color w:val="24292E"/>
          <w:lang w:eastAsia="ko-KR"/>
        </w:rPr>
      </w:pPr>
      <w:r>
        <w:rPr>
          <w:rFonts w:ascii="Malgun Gothic" w:eastAsia="Malgun Gothic" w:hAnsi="Malgun Gothic" w:cs="Batang"/>
          <w:color w:val="24292E"/>
          <w:lang w:eastAsia="ko-KR"/>
        </w:rPr>
        <w:t xml:space="preserve">Note: </w:t>
      </w:r>
      <w:r>
        <w:rPr>
          <w:rFonts w:ascii="Malgun Gothic" w:eastAsia="Malgun Gothic" w:hAnsi="Malgun Gothic" w:cs="Batang"/>
          <w:color w:val="24292E"/>
          <w:lang w:eastAsia="ko-KR"/>
        </w:rPr>
        <w:br/>
      </w:r>
      <w:r>
        <w:rPr>
          <w:rFonts w:ascii="Malgun Gothic" w:eastAsia="Malgun Gothic" w:hAnsi="Malgun Gothic" w:cs="Batang" w:hint="eastAsia"/>
          <w:color w:val="24292E"/>
          <w:lang w:eastAsia="ko-KR"/>
        </w:rPr>
        <w:t xml:space="preserve">현재 </w:t>
      </w:r>
      <w:proofErr w:type="spellStart"/>
      <w:r>
        <w:rPr>
          <w:rFonts w:ascii="Malgun Gothic" w:eastAsia="Malgun Gothic" w:hAnsi="Malgun Gothic" w:cs="Batang"/>
          <w:color w:val="24292E"/>
          <w:lang w:eastAsia="ko-KR"/>
        </w:rPr>
        <w:t>MediaTailor</w:t>
      </w:r>
      <w:proofErr w:type="spellEnd"/>
      <w:r>
        <w:rPr>
          <w:rFonts w:ascii="Malgun Gothic" w:eastAsia="Malgun Gothic" w:hAnsi="Malgun Gothic" w:cs="Batang" w:hint="eastAsia"/>
          <w:color w:val="24292E"/>
          <w:lang w:eastAsia="ko-KR"/>
        </w:rPr>
        <w:t xml:space="preserve">가 서울 </w:t>
      </w:r>
      <w:proofErr w:type="spellStart"/>
      <w:r>
        <w:rPr>
          <w:rFonts w:ascii="Malgun Gothic" w:eastAsia="Malgun Gothic" w:hAnsi="Malgun Gothic" w:cs="Batang" w:hint="eastAsia"/>
          <w:color w:val="24292E"/>
          <w:lang w:eastAsia="ko-KR"/>
        </w:rPr>
        <w:t>리전에</w:t>
      </w:r>
      <w:proofErr w:type="spellEnd"/>
      <w:r>
        <w:rPr>
          <w:rFonts w:ascii="Malgun Gothic" w:eastAsia="Malgun Gothic" w:hAnsi="Malgun Gothic" w:cs="Batang" w:hint="eastAsia"/>
          <w:color w:val="24292E"/>
          <w:lang w:eastAsia="ko-KR"/>
        </w:rPr>
        <w:t xml:space="preserve"> 없기 때문에 다른 </w:t>
      </w:r>
      <w:proofErr w:type="spellStart"/>
      <w:r>
        <w:rPr>
          <w:rFonts w:ascii="Malgun Gothic" w:eastAsia="Malgun Gothic" w:hAnsi="Malgun Gothic" w:cs="Batang" w:hint="eastAsia"/>
          <w:color w:val="24292E"/>
          <w:lang w:eastAsia="ko-KR"/>
        </w:rPr>
        <w:t>리전</w:t>
      </w:r>
      <w:proofErr w:type="spellEnd"/>
      <w:r>
        <w:rPr>
          <w:rFonts w:ascii="Malgun Gothic" w:eastAsia="Malgun Gothic" w:hAnsi="Malgun Gothic" w:cs="Batang" w:hint="eastAsia"/>
          <w:color w:val="24292E"/>
          <w:lang w:eastAsia="ko-KR"/>
        </w:rPr>
        <w:t xml:space="preserve"> </w:t>
      </w:r>
      <w:r>
        <w:rPr>
          <w:rFonts w:ascii="Malgun Gothic" w:eastAsia="Malgun Gothic" w:hAnsi="Malgun Gothic" w:cs="Batang"/>
          <w:color w:val="24292E"/>
          <w:lang w:eastAsia="ko-KR"/>
        </w:rPr>
        <w:t>(</w:t>
      </w:r>
      <w:r>
        <w:rPr>
          <w:rFonts w:ascii="Malgun Gothic" w:eastAsia="Malgun Gothic" w:hAnsi="Malgun Gothic" w:cs="Batang" w:hint="eastAsia"/>
          <w:color w:val="24292E"/>
          <w:lang w:eastAsia="ko-KR"/>
        </w:rPr>
        <w:t xml:space="preserve">예, 도쿄 </w:t>
      </w:r>
      <w:proofErr w:type="spellStart"/>
      <w:r>
        <w:rPr>
          <w:rFonts w:ascii="Malgun Gothic" w:eastAsia="Malgun Gothic" w:hAnsi="Malgun Gothic" w:cs="Batang" w:hint="eastAsia"/>
          <w:color w:val="24292E"/>
          <w:lang w:eastAsia="ko-KR"/>
        </w:rPr>
        <w:t>리전</w:t>
      </w:r>
      <w:proofErr w:type="spellEnd"/>
      <w:r>
        <w:rPr>
          <w:rFonts w:ascii="Malgun Gothic" w:eastAsia="Malgun Gothic" w:hAnsi="Malgun Gothic" w:cs="Batang" w:hint="eastAsia"/>
          <w:color w:val="24292E"/>
          <w:lang w:eastAsia="ko-KR"/>
        </w:rPr>
        <w:t>) 을 선택하여 실습을 진행합니다.</w:t>
      </w:r>
    </w:p>
    <w:p w14:paraId="7E416ABF" w14:textId="3A1D8909" w:rsidR="00E01890" w:rsidRPr="009C3F0D" w:rsidRDefault="00B83B10" w:rsidP="00E93CB5">
      <w:pPr>
        <w:spacing w:before="120" w:after="120" w:line="360" w:lineRule="auto"/>
        <w:jc w:val="center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noProof/>
          <w:color w:val="24292E"/>
        </w:rPr>
        <w:drawing>
          <wp:inline distT="0" distB="0" distL="0" distR="0" wp14:anchorId="1A1F0047" wp14:editId="4ADFB4D2">
            <wp:extent cx="4781550" cy="239639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10-19 at 7.08.24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239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41CE" w14:textId="77777777" w:rsidR="006714B7" w:rsidRDefault="006714B7" w:rsidP="00C82848">
      <w:pPr>
        <w:spacing w:before="120" w:after="120" w:line="360" w:lineRule="auto"/>
        <w:rPr>
          <w:rFonts w:ascii="Malgun Gothic" w:eastAsia="Malgun Gothic" w:hAnsi="Malgun Gothic" w:cs="Amazon Ember"/>
          <w:b/>
          <w:color w:val="24292E"/>
          <w:u w:val="single"/>
        </w:rPr>
      </w:pPr>
    </w:p>
    <w:p w14:paraId="2EA91959" w14:textId="735BA90D" w:rsidR="00E01890" w:rsidRPr="009C3F0D" w:rsidRDefault="00BA5B34" w:rsidP="00C82848">
      <w:pPr>
        <w:spacing w:before="120" w:after="120" w:line="360" w:lineRule="auto"/>
        <w:rPr>
          <w:rFonts w:ascii="Malgun Gothic" w:eastAsia="Malgun Gothic" w:hAnsi="Malgun Gothic" w:cs="Amazon Ember"/>
          <w:b/>
          <w:color w:val="24292E"/>
          <w:u w:val="single"/>
          <w:lang w:eastAsia="ko-KR"/>
        </w:rPr>
      </w:pPr>
      <w:r w:rsidRPr="009C3F0D">
        <w:rPr>
          <w:rFonts w:ascii="Malgun Gothic" w:eastAsia="Malgun Gothic" w:hAnsi="Malgun Gothic" w:cs="Amazon Ember"/>
          <w:b/>
          <w:color w:val="24292E"/>
          <w:u w:val="single"/>
        </w:rPr>
        <w:lastRenderedPageBreak/>
        <w:t xml:space="preserve">VOD </w:t>
      </w:r>
      <w:r w:rsidRPr="009C3F0D">
        <w:rPr>
          <w:rFonts w:ascii="Malgun Gothic" w:eastAsia="Malgun Gothic" w:hAnsi="Malgun Gothic" w:cs="Batang" w:hint="eastAsia"/>
          <w:b/>
          <w:color w:val="24292E"/>
          <w:u w:val="single"/>
          <w:lang w:eastAsia="ko-KR"/>
        </w:rPr>
        <w:t xml:space="preserve">실습 </w:t>
      </w:r>
    </w:p>
    <w:p w14:paraId="3BBEF203" w14:textId="45870CB0" w:rsidR="009C349C" w:rsidRPr="009C3F0D" w:rsidRDefault="009C3F0D" w:rsidP="00AF6C15">
      <w:pPr>
        <w:pStyle w:val="ListParagraph"/>
        <w:numPr>
          <w:ilvl w:val="0"/>
          <w:numId w:val="9"/>
        </w:numPr>
        <w:tabs>
          <w:tab w:val="left" w:pos="360"/>
        </w:tabs>
        <w:spacing w:before="120" w:after="120" w:line="360" w:lineRule="auto"/>
        <w:ind w:left="360" w:hanging="360"/>
        <w:rPr>
          <w:rFonts w:ascii="Malgun Gothic" w:eastAsia="Malgun Gothic" w:hAnsi="Malgun Gothic" w:cs="Amazon Ember"/>
          <w:b/>
          <w:color w:val="24292E"/>
        </w:rPr>
      </w:pPr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 xml:space="preserve">이 실습의 목표는 </w:t>
      </w:r>
      <w:r w:rsidRPr="009C3F0D">
        <w:rPr>
          <w:rFonts w:ascii="Malgun Gothic" w:eastAsia="Malgun Gothic" w:hAnsi="Malgun Gothic" w:cs="Batang"/>
          <w:b/>
          <w:color w:val="24292E"/>
          <w:lang w:eastAsia="ko-KR"/>
        </w:rPr>
        <w:t>VOD</w:t>
      </w:r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 xml:space="preserve">에 </w:t>
      </w:r>
      <w:proofErr w:type="spellStart"/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방</w:t>
      </w:r>
      <w:r w:rsidR="00644913">
        <w:rPr>
          <w:rFonts w:ascii="Malgun Gothic" w:eastAsia="Malgun Gothic" w:hAnsi="Malgun Gothic" w:cs="Batang" w:hint="eastAsia"/>
          <w:b/>
          <w:color w:val="24292E"/>
          <w:lang w:eastAsia="ko-KR"/>
        </w:rPr>
        <w:t>영</w:t>
      </w:r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전</w:t>
      </w:r>
      <w:proofErr w:type="spellEnd"/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, 방</w:t>
      </w:r>
      <w:r w:rsidR="00644913">
        <w:rPr>
          <w:rFonts w:ascii="Malgun Gothic" w:eastAsia="Malgun Gothic" w:hAnsi="Malgun Gothic" w:cs="Batang" w:hint="eastAsia"/>
          <w:b/>
          <w:color w:val="24292E"/>
          <w:lang w:eastAsia="ko-KR"/>
        </w:rPr>
        <w:t>영</w:t>
      </w:r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 xml:space="preserve">중, 그리고 </w:t>
      </w:r>
      <w:proofErr w:type="spellStart"/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방</w:t>
      </w:r>
      <w:r w:rsidR="00644913">
        <w:rPr>
          <w:rFonts w:ascii="Malgun Gothic" w:eastAsia="Malgun Gothic" w:hAnsi="Malgun Gothic" w:cs="Batang" w:hint="eastAsia"/>
          <w:b/>
          <w:color w:val="24292E"/>
          <w:lang w:eastAsia="ko-KR"/>
        </w:rPr>
        <w:t>영</w:t>
      </w:r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후</w:t>
      </w:r>
      <w:proofErr w:type="spellEnd"/>
      <w:r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 xml:space="preserve"> 광고를 넣는 것입니다.</w:t>
      </w:r>
    </w:p>
    <w:p w14:paraId="7CE0684E" w14:textId="77080E33" w:rsidR="008A4842" w:rsidRPr="009C3F0D" w:rsidRDefault="009C3F0D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bookmarkStart w:id="0" w:name="OLE_LINK7"/>
      <w:bookmarkStart w:id="1" w:name="OLE_LINK8"/>
      <w:proofErr w:type="spellStart"/>
      <w:r w:rsidRPr="009C3F0D">
        <w:rPr>
          <w:rFonts w:ascii="Malgun Gothic" w:eastAsia="Malgun Gothic" w:hAnsi="Malgun Gothic" w:cs="Amazon Ember"/>
          <w:color w:val="24292E"/>
        </w:rPr>
        <w:t>MediaTailor</w:t>
      </w:r>
      <w:proofErr w:type="spellEnd"/>
      <w:r w:rsidRPr="009C3F0D">
        <w:rPr>
          <w:rFonts w:ascii="Malgun Gothic" w:eastAsia="Malgun Gothic" w:hAnsi="Malgun Gothic" w:cs="Batang" w:hint="eastAsia"/>
          <w:color w:val="24292E"/>
          <w:lang w:eastAsia="ko-KR"/>
        </w:rPr>
        <w:t>서비스</w:t>
      </w:r>
      <w:r w:rsidR="004E17A5">
        <w:rPr>
          <w:rFonts w:ascii="Malgun Gothic" w:eastAsia="Malgun Gothic" w:hAnsi="Malgun Gothic" w:cs="Batang" w:hint="eastAsia"/>
          <w:color w:val="24292E"/>
          <w:lang w:eastAsia="ko-KR"/>
        </w:rPr>
        <w:t xml:space="preserve"> 콘솔로 들어갑니다.</w:t>
      </w:r>
    </w:p>
    <w:bookmarkEnd w:id="0"/>
    <w:bookmarkEnd w:id="1"/>
    <w:p w14:paraId="34C28211" w14:textId="65FE3735" w:rsidR="00385585" w:rsidRPr="004E17A5" w:rsidRDefault="004E17A5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/>
          <w:b/>
          <w:color w:val="24292E"/>
        </w:rPr>
        <w:t xml:space="preserve">New configuration </w:t>
      </w:r>
      <w:r w:rsidRPr="004E17A5">
        <w:rPr>
          <w:rFonts w:ascii="Malgun Gothic" w:eastAsia="Malgun Gothic" w:hAnsi="Malgun Gothic" w:cs="Amazon Ember"/>
          <w:b/>
          <w:color w:val="24292E"/>
        </w:rPr>
        <w:sym w:font="Wingdings" w:char="F0E0"/>
      </w:r>
      <w:r>
        <w:rPr>
          <w:rFonts w:ascii="Malgun Gothic" w:eastAsia="Malgun Gothic" w:hAnsi="Malgun Gothic" w:cs="Amazon Ember"/>
          <w:b/>
          <w:color w:val="24292E"/>
        </w:rPr>
        <w:t xml:space="preserve"> </w:t>
      </w:r>
      <w:proofErr w:type="spellStart"/>
      <w:r w:rsidR="00F4632E" w:rsidRPr="009C3F0D">
        <w:rPr>
          <w:rFonts w:ascii="Malgun Gothic" w:eastAsia="Malgun Gothic" w:hAnsi="Malgun Gothic" w:cs="Amazon Ember"/>
          <w:b/>
          <w:color w:val="24292E"/>
        </w:rPr>
        <w:t>Configuration</w:t>
      </w:r>
      <w:proofErr w:type="spellEnd"/>
      <w:r w:rsidR="00CF1E98" w:rsidRPr="009C3F0D">
        <w:rPr>
          <w:rFonts w:ascii="Malgun Gothic" w:eastAsia="Malgun Gothic" w:hAnsi="Malgun Gothic" w:cs="Amazon Ember"/>
          <w:color w:val="24292E"/>
        </w:rPr>
        <w:t xml:space="preserve"> </w:t>
      </w:r>
      <w:r w:rsidR="00CF1E98" w:rsidRPr="004E17A5">
        <w:rPr>
          <w:rFonts w:ascii="Malgun Gothic" w:eastAsia="Malgun Gothic" w:hAnsi="Malgun Gothic" w:cs="Amazon Ember"/>
          <w:b/>
          <w:bCs/>
          <w:color w:val="24292E"/>
        </w:rPr>
        <w:t>name</w:t>
      </w:r>
      <w:r w:rsidR="009C3F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에 </w:t>
      </w:r>
      <w:r w:rsidR="00884ECA" w:rsidRPr="009C3F0D">
        <w:rPr>
          <w:rFonts w:ascii="Malgun Gothic" w:eastAsia="Malgun Gothic" w:hAnsi="Malgun Gothic" w:cs="Amazon Ember"/>
          <w:color w:val="24292E"/>
        </w:rPr>
        <w:t>“</w:t>
      </w:r>
      <w:proofErr w:type="spellStart"/>
      <w:r w:rsidR="00CF1E98" w:rsidRPr="009C3F0D">
        <w:rPr>
          <w:rFonts w:ascii="Malgun Gothic" w:eastAsia="Malgun Gothic" w:hAnsi="Malgun Gothic" w:cs="Amazon Ember"/>
          <w:color w:val="24292E"/>
        </w:rPr>
        <w:t>ImmersionDayVOD</w:t>
      </w:r>
      <w:proofErr w:type="spellEnd"/>
      <w:r w:rsidR="00884ECA" w:rsidRPr="009C3F0D">
        <w:rPr>
          <w:rFonts w:ascii="Malgun Gothic" w:eastAsia="Malgun Gothic" w:hAnsi="Malgun Gothic" w:cs="Amazon Ember"/>
          <w:color w:val="24292E"/>
        </w:rPr>
        <w:t>”</w:t>
      </w:r>
      <w:proofErr w:type="spellStart"/>
      <w:r w:rsidR="009C3F0D" w:rsidRPr="009C3F0D">
        <w:rPr>
          <w:rFonts w:ascii="Malgun Gothic" w:eastAsia="Malgun Gothic" w:hAnsi="Malgun Gothic" w:cs="Batang" w:hint="eastAsia"/>
          <w:color w:val="24292E"/>
          <w:lang w:eastAsia="ko-KR"/>
        </w:rPr>
        <w:t>를</w:t>
      </w:r>
      <w:proofErr w:type="spellEnd"/>
      <w:r w:rsidR="009C3F0D" w:rsidRPr="009C3F0D">
        <w:rPr>
          <w:rFonts w:ascii="Malgun Gothic" w:eastAsia="Malgun Gothic" w:hAnsi="Malgun Gothic" w:cs="Batang" w:hint="eastAsia"/>
          <w:color w:val="24292E"/>
          <w:lang w:eastAsia="ko-KR"/>
        </w:rPr>
        <w:t xml:space="preserve"> 입력합니다.</w:t>
      </w:r>
    </w:p>
    <w:p w14:paraId="6498E32A" w14:textId="3B617D23" w:rsidR="004E17A5" w:rsidRPr="009C3F0D" w:rsidRDefault="004E17A5" w:rsidP="004E17A5">
      <w:pPr>
        <w:pStyle w:val="ListParagraph"/>
        <w:tabs>
          <w:tab w:val="left" w:pos="720"/>
        </w:tabs>
        <w:spacing w:before="120" w:after="120" w:line="360" w:lineRule="auto"/>
        <w:jc w:val="center"/>
        <w:rPr>
          <w:rFonts w:ascii="Malgun Gothic" w:eastAsia="Malgun Gothic" w:hAnsi="Malgun Gothic" w:cs="Amazon Ember"/>
          <w:color w:val="24292E"/>
        </w:rPr>
      </w:pPr>
      <w:r w:rsidRPr="004E17A5">
        <w:rPr>
          <w:rFonts w:ascii="Malgun Gothic" w:eastAsia="Malgun Gothic" w:hAnsi="Malgun Gothic" w:cs="Amazon Ember"/>
          <w:noProof/>
          <w:color w:val="24292E"/>
        </w:rPr>
        <w:drawing>
          <wp:inline distT="0" distB="0" distL="0" distR="0" wp14:anchorId="260A7558" wp14:editId="4C5DFA32">
            <wp:extent cx="4038355" cy="128399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4443" cy="129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F77FC" w14:textId="4657838A" w:rsidR="00116A77" w:rsidRPr="009C3F0D" w:rsidRDefault="00116A77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b/>
          <w:color w:val="24292E"/>
        </w:rPr>
        <w:t>Video content source</w:t>
      </w:r>
      <w:r w:rsidR="009C3F0D" w:rsidRPr="009C3F0D">
        <w:rPr>
          <w:rFonts w:ascii="Malgun Gothic" w:eastAsia="Malgun Gothic" w:hAnsi="Malgun Gothic" w:cs="Batang" w:hint="eastAsia"/>
          <w:color w:val="24292E"/>
          <w:lang w:eastAsia="ko-KR"/>
        </w:rPr>
        <w:t>에 다음 주소를 입력합니다.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bookmarkStart w:id="2" w:name="OLE_LINK12"/>
      <w:bookmarkStart w:id="3" w:name="OLE_LINK13"/>
      <w:bookmarkStart w:id="4" w:name="OLE_LINK15"/>
      <w:r w:rsidR="00814BB8" w:rsidRPr="009C3F0D">
        <w:rPr>
          <w:rFonts w:ascii="Malgun Gothic" w:eastAsia="Malgun Gothic" w:hAnsi="Malgun Gothic" w:cs="Amazon Ember"/>
          <w:color w:val="24292E"/>
        </w:rPr>
        <w:t>“</w:t>
      </w:r>
      <w:r w:rsidR="00F45B4F" w:rsidRPr="009C3F0D">
        <w:rPr>
          <w:rFonts w:ascii="Malgun Gothic" w:eastAsia="Malgun Gothic" w:hAnsi="Malgun Gothic" w:cs="Amazon Ember"/>
        </w:rPr>
        <w:t>https://s3.amazonaws.com/</w:t>
      </w:r>
      <w:proofErr w:type="spellStart"/>
      <w:r w:rsidR="00F45B4F" w:rsidRPr="009C3F0D">
        <w:rPr>
          <w:rFonts w:ascii="Malgun Gothic" w:eastAsia="Malgun Gothic" w:hAnsi="Malgun Gothic" w:cs="Amazon Ember"/>
        </w:rPr>
        <w:t>mediaimmersion</w:t>
      </w:r>
      <w:proofErr w:type="spellEnd"/>
      <w:r w:rsidR="00F45B4F" w:rsidRPr="009C3F0D">
        <w:rPr>
          <w:rFonts w:ascii="Malgun Gothic" w:eastAsia="Malgun Gothic" w:hAnsi="Malgun Gothic" w:cs="Amazon Ember"/>
        </w:rPr>
        <w:t>/</w:t>
      </w:r>
      <w:proofErr w:type="spellStart"/>
      <w:r w:rsidR="00F45B4F" w:rsidRPr="009C3F0D">
        <w:rPr>
          <w:rFonts w:ascii="Malgun Gothic" w:eastAsia="Malgun Gothic" w:hAnsi="Malgun Gothic" w:cs="Amazon Ember"/>
        </w:rPr>
        <w:t>mediatailor</w:t>
      </w:r>
      <w:proofErr w:type="spellEnd"/>
      <w:r w:rsidR="00F45B4F" w:rsidRPr="009C3F0D">
        <w:rPr>
          <w:rFonts w:ascii="Malgun Gothic" w:eastAsia="Malgun Gothic" w:hAnsi="Malgun Gothic" w:cs="Amazon Ember"/>
        </w:rPr>
        <w:t>/</w:t>
      </w:r>
      <w:proofErr w:type="spellStart"/>
      <w:r w:rsidR="00F45B4F" w:rsidRPr="009C3F0D">
        <w:rPr>
          <w:rFonts w:ascii="Malgun Gothic" w:eastAsia="Malgun Gothic" w:hAnsi="Malgun Gothic" w:cs="Amazon Ember"/>
        </w:rPr>
        <w:t>vod</w:t>
      </w:r>
      <w:proofErr w:type="spellEnd"/>
      <w:r w:rsidR="00F45B4F" w:rsidRPr="009C3F0D">
        <w:rPr>
          <w:rFonts w:ascii="Malgun Gothic" w:eastAsia="Malgun Gothic" w:hAnsi="Malgun Gothic" w:cs="Amazon Ember"/>
        </w:rPr>
        <w:t>/</w:t>
      </w:r>
      <w:bookmarkEnd w:id="2"/>
      <w:bookmarkEnd w:id="3"/>
      <w:bookmarkEnd w:id="4"/>
      <w:r w:rsidR="00814BB8" w:rsidRPr="009C3F0D">
        <w:rPr>
          <w:rFonts w:ascii="Malgun Gothic" w:eastAsia="Malgun Gothic" w:hAnsi="Malgun Gothic" w:cs="Amazon Ember"/>
        </w:rPr>
        <w:t>”</w:t>
      </w:r>
    </w:p>
    <w:p w14:paraId="5260B32F" w14:textId="6F05A352" w:rsidR="00666C1B" w:rsidRPr="009C3F0D" w:rsidRDefault="00116A77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 w:right="-36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b/>
          <w:color w:val="24292E"/>
        </w:rPr>
        <w:t>Ad Decision Server</w:t>
      </w:r>
      <w:r w:rsidR="009C3F0D" w:rsidRPr="009C3F0D">
        <w:rPr>
          <w:rFonts w:ascii="Malgun Gothic" w:eastAsia="Malgun Gothic" w:hAnsi="Malgun Gothic" w:cs="Batang" w:hint="eastAsia"/>
          <w:b/>
          <w:color w:val="24292E"/>
          <w:lang w:eastAsia="ko-KR"/>
        </w:rPr>
        <w:t>에 다음 주소를 입력합니다</w:t>
      </w:r>
      <w:r w:rsidR="009C3F0D" w:rsidRPr="009C3F0D">
        <w:rPr>
          <w:rFonts w:ascii="Malgun Gothic" w:eastAsia="Malgun Gothic" w:hAnsi="Malgun Gothic" w:cs="Batang"/>
          <w:b/>
          <w:color w:val="24292E"/>
          <w:lang w:eastAsia="ko-KR"/>
        </w:rPr>
        <w:t>.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bookmarkStart w:id="5" w:name="OLE_LINK9"/>
      <w:bookmarkStart w:id="6" w:name="OLE_LINK14"/>
      <w:bookmarkStart w:id="7" w:name="OLE_LINK16"/>
      <w:bookmarkStart w:id="8" w:name="OLE_LINK17"/>
      <w:r w:rsidR="00884ECA" w:rsidRPr="009C3F0D">
        <w:rPr>
          <w:rFonts w:ascii="Malgun Gothic" w:eastAsia="Malgun Gothic" w:hAnsi="Malgun Gothic" w:cs="Amazon Ember"/>
          <w:color w:val="24292E"/>
        </w:rPr>
        <w:t>“</w:t>
      </w:r>
      <w:r w:rsidR="00AD118D" w:rsidRPr="009C3F0D">
        <w:rPr>
          <w:rFonts w:ascii="Malgun Gothic" w:eastAsia="Malgun Gothic" w:hAnsi="Malgun Gothic" w:cs="Amazon Ember"/>
        </w:rPr>
        <w:t>https://s3.amazonaws.com/mediaimmersion/mediatailor/content/id_vmap.xm</w:t>
      </w:r>
      <w:bookmarkEnd w:id="5"/>
      <w:bookmarkEnd w:id="6"/>
      <w:r w:rsidR="00884ECA" w:rsidRPr="009C3F0D">
        <w:rPr>
          <w:rFonts w:ascii="Malgun Gothic" w:eastAsia="Malgun Gothic" w:hAnsi="Malgun Gothic" w:cs="Amazon Ember"/>
        </w:rPr>
        <w:t>l”</w:t>
      </w:r>
    </w:p>
    <w:bookmarkEnd w:id="7"/>
    <w:bookmarkEnd w:id="8"/>
    <w:p w14:paraId="7D4696DF" w14:textId="6922E0FE" w:rsidR="00666C1B" w:rsidRPr="009C3F0D" w:rsidRDefault="004E17A5" w:rsidP="00A32A90">
      <w:pPr>
        <w:tabs>
          <w:tab w:val="left" w:pos="720"/>
        </w:tabs>
        <w:spacing w:before="120" w:after="120" w:line="360" w:lineRule="auto"/>
        <w:ind w:left="720" w:hanging="720"/>
        <w:jc w:val="center"/>
        <w:rPr>
          <w:rFonts w:ascii="Malgun Gothic" w:eastAsia="Malgun Gothic" w:hAnsi="Malgun Gothic" w:cs="Amazon Ember"/>
          <w:color w:val="24292E"/>
        </w:rPr>
      </w:pPr>
      <w:r w:rsidRPr="004E17A5">
        <w:rPr>
          <w:rFonts w:ascii="Malgun Gothic" w:eastAsia="Malgun Gothic" w:hAnsi="Malgun Gothic" w:cs="Amazon Ember"/>
          <w:noProof/>
          <w:color w:val="24292E"/>
        </w:rPr>
        <w:drawing>
          <wp:inline distT="0" distB="0" distL="0" distR="0" wp14:anchorId="7A1E4F0E" wp14:editId="1172752B">
            <wp:extent cx="3580709" cy="304169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1617" cy="305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C78BB" w14:textId="2EEBF4D2" w:rsidR="00116A77" w:rsidRPr="009C3F0D" w:rsidRDefault="00586A3C" w:rsidP="00A32A90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lastRenderedPageBreak/>
        <w:t xml:space="preserve">마지막으로 </w:t>
      </w:r>
      <w:r w:rsidR="00116A77" w:rsidRPr="009C3F0D">
        <w:rPr>
          <w:rFonts w:ascii="Malgun Gothic" w:eastAsia="Malgun Gothic" w:hAnsi="Malgun Gothic" w:cs="Amazon Ember"/>
          <w:b/>
          <w:color w:val="24292E"/>
        </w:rPr>
        <w:t>Create configuration</w:t>
      </w:r>
      <w:r w:rsidRPr="00586A3C">
        <w:rPr>
          <w:rFonts w:ascii="Malgun Gothic" w:eastAsia="Malgun Gothic" w:hAnsi="Malgun Gothic" w:cs="Amazon Ember" w:hint="eastAsia"/>
          <w:color w:val="24292E"/>
          <w:lang w:eastAsia="ko-KR"/>
        </w:rPr>
        <w:t>을 클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릭합니다.</w:t>
      </w:r>
    </w:p>
    <w:p w14:paraId="4C3EFA29" w14:textId="1A653F20" w:rsidR="00F4632E" w:rsidRPr="009C3F0D" w:rsidRDefault="00F4632E" w:rsidP="00A32A90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proofErr w:type="spellStart"/>
      <w:r w:rsidRPr="009C3F0D">
        <w:rPr>
          <w:rFonts w:ascii="Malgun Gothic" w:eastAsia="Malgun Gothic" w:hAnsi="Malgun Gothic" w:cs="Amazon Ember"/>
          <w:color w:val="24292E"/>
        </w:rPr>
        <w:t>MediaTailor</w:t>
      </w:r>
      <w:proofErr w:type="spellEnd"/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proofErr w:type="spellStart"/>
      <w:r w:rsidR="00423E1B">
        <w:rPr>
          <w:rFonts w:ascii="Malgun Gothic" w:eastAsia="Malgun Gothic" w:hAnsi="Malgun Gothic" w:cs="Amazon Ember" w:hint="eastAsia"/>
          <w:color w:val="24292E"/>
          <w:lang w:eastAsia="ko-KR"/>
        </w:rPr>
        <w:t>대쉬보드로</w:t>
      </w:r>
      <w:proofErr w:type="spellEnd"/>
      <w:r w:rsidR="00423E1B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돌아갑니다.</w:t>
      </w:r>
    </w:p>
    <w:p w14:paraId="68C61B78" w14:textId="399D1BAE" w:rsidR="00DC3F66" w:rsidRDefault="00DC3F66" w:rsidP="00A32A90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>화면의 표에</w:t>
      </w:r>
      <w:r w:rsidR="00D37EAB">
        <w:rPr>
          <w:rFonts w:ascii="Malgun Gothic" w:eastAsia="Malgun Gothic" w:hAnsi="Malgun Gothic" w:cs="Amazon Ember" w:hint="eastAsia"/>
          <w:color w:val="24292E"/>
          <w:lang w:eastAsia="ko-KR"/>
        </w:rPr>
        <w:t>서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방금 생성한 설정과</w:t>
      </w:r>
      <w:r w:rsidRPr="00DC3F66">
        <w:rPr>
          <w:rFonts w:ascii="Malgun Gothic" w:eastAsia="Malgun Gothic" w:hAnsi="Malgun Gothic" w:cs="Amazon Ember"/>
          <w:b/>
          <w:color w:val="24292E"/>
          <w:lang w:eastAsia="ko-KR"/>
        </w:rPr>
        <w:t>Playback endpoints</w:t>
      </w: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확인합니다 </w:t>
      </w:r>
      <w:r>
        <w:rPr>
          <w:rFonts w:ascii="Malgun Gothic" w:eastAsia="Malgun Gothic" w:hAnsi="Malgun Gothic" w:cs="Amazon Ember"/>
          <w:color w:val="24292E"/>
          <w:lang w:eastAsia="ko-KR"/>
        </w:rPr>
        <w:t>(Propagation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에 수분 정도 소요될 수 있습니다).</w:t>
      </w:r>
    </w:p>
    <w:p w14:paraId="5E62496C" w14:textId="29B78301" w:rsidR="00F4632E" w:rsidRDefault="00DC3F66" w:rsidP="00A32A90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>페이지</w:t>
      </w:r>
      <w:r w:rsidR="004E17A5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가운데 </w:t>
      </w:r>
      <w:r w:rsidR="00884ECA" w:rsidRPr="009C3F0D">
        <w:rPr>
          <w:rFonts w:ascii="Malgun Gothic" w:eastAsia="Malgun Gothic" w:hAnsi="Malgun Gothic" w:cs="Amazon Ember"/>
          <w:b/>
          <w:color w:val="24292E"/>
        </w:rPr>
        <w:t>HLS Playback Prefix</w:t>
      </w:r>
      <w:proofErr w:type="spellStart"/>
      <w:r w:rsidRPr="00DC3F66"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proofErr w:type="spellEnd"/>
      <w:r w:rsidRPr="00DC3F66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복사합니다.</w:t>
      </w:r>
    </w:p>
    <w:p w14:paraId="002979FC" w14:textId="79814CC3" w:rsidR="004E17A5" w:rsidRPr="009C3F0D" w:rsidRDefault="004E17A5" w:rsidP="004E17A5">
      <w:pPr>
        <w:pStyle w:val="ListParagraph"/>
        <w:tabs>
          <w:tab w:val="left" w:pos="720"/>
          <w:tab w:val="left" w:pos="990"/>
        </w:tabs>
        <w:spacing w:before="120" w:after="120" w:line="360" w:lineRule="auto"/>
        <w:jc w:val="center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/>
          <w:noProof/>
          <w:color w:val="24292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6AD078" wp14:editId="450E66B9">
                <wp:simplePos x="0" y="0"/>
                <wp:positionH relativeFrom="column">
                  <wp:posOffset>2385060</wp:posOffset>
                </wp:positionH>
                <wp:positionV relativeFrom="paragraph">
                  <wp:posOffset>728345</wp:posOffset>
                </wp:positionV>
                <wp:extent cx="1630680" cy="579120"/>
                <wp:effectExtent l="12700" t="12700" r="7620" b="1778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0680" cy="5791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238467" id="Rectangle 8" o:spid="_x0000_s1026" style="position:absolute;margin-left:187.8pt;margin-top:57.35pt;width:128.4pt;height:4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" filled="f" strokecolor="red" strokeweight="2.25pt"/>
            </w:pict>
          </mc:Fallback>
        </mc:AlternateContent>
      </w:r>
      <w:r w:rsidRPr="004E17A5">
        <w:rPr>
          <w:rFonts w:ascii="Malgun Gothic" w:eastAsia="Malgun Gothic" w:hAnsi="Malgun Gothic" w:cs="Amazon Ember"/>
          <w:noProof/>
          <w:color w:val="24292E"/>
        </w:rPr>
        <w:drawing>
          <wp:inline distT="0" distB="0" distL="0" distR="0" wp14:anchorId="68169484" wp14:editId="4731D55A">
            <wp:extent cx="5013960" cy="2041475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1743" cy="204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CC7C4" w14:textId="0BABFA95" w:rsidR="007D7D66" w:rsidRPr="00DC3F66" w:rsidRDefault="00DC3F66" w:rsidP="00DC3F66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bookmarkStart w:id="9" w:name="OLE_LINK1"/>
      <w:bookmarkStart w:id="10" w:name="OLE_LINK2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콘텐트를 재생하려면 </w:t>
      </w:r>
      <w:r>
        <w:rPr>
          <w:rFonts w:ascii="Malgun Gothic" w:eastAsia="Malgun Gothic" w:hAnsi="Malgun Gothic" w:cs="Amazon Ember"/>
          <w:color w:val="24292E"/>
          <w:lang w:eastAsia="ko-KR"/>
        </w:rPr>
        <w:t>playback URL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을 </w:t>
      </w: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붙여넣기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한 후 </w:t>
      </w:r>
      <w:r w:rsidRPr="009C3F0D">
        <w:rPr>
          <w:rFonts w:ascii="Malgun Gothic" w:eastAsia="Malgun Gothic" w:hAnsi="Malgun Gothic" w:cs="Amazon Ember"/>
          <w:color w:val="24292E"/>
        </w:rPr>
        <w:t xml:space="preserve"> “vanlife.m3u8”</w:t>
      </w:r>
      <w:r w:rsidR="00C54388"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r w:rsidRPr="009C3F0D">
        <w:rPr>
          <w:rFonts w:ascii="Malgun Gothic" w:eastAsia="Malgun Gothic" w:hAnsi="Malgun Gothic" w:cs="Amazon Ember"/>
          <w:b/>
          <w:color w:val="24292E"/>
        </w:rPr>
        <w:t xml:space="preserve"> </w:t>
      </w:r>
      <w:r w:rsidRPr="009C3F0D">
        <w:rPr>
          <w:rFonts w:ascii="Malgun Gothic" w:eastAsia="Malgun Gothic" w:hAnsi="Malgun Gothic" w:cs="Amazon Ember"/>
          <w:color w:val="24292E"/>
        </w:rPr>
        <w:t xml:space="preserve">Safari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브라우저 또는</w:t>
      </w:r>
      <w:hyperlink r:id="rId12" w:history="1">
        <w:r w:rsidRPr="009C3F0D">
          <w:rPr>
            <w:rStyle w:val="Hyperlink"/>
            <w:rFonts w:ascii="Malgun Gothic" w:eastAsia="Malgun Gothic" w:hAnsi="Malgun Gothic" w:cs="Amazon Ember"/>
          </w:rPr>
          <w:t>JW Player Stream Tester</w:t>
        </w:r>
      </w:hyperlink>
      <w:bookmarkEnd w:id="9"/>
      <w:bookmarkEnd w:id="10"/>
      <w:r w:rsidRPr="00DC3F66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에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추가합니다</w:t>
      </w:r>
      <w:r>
        <w:rPr>
          <w:rFonts w:ascii="Malgun Gothic" w:eastAsia="Malgun Gothic" w:hAnsi="Malgun Gothic" w:cs="Amazon Ember"/>
          <w:color w:val="24292E"/>
          <w:lang w:eastAsia="ko-KR"/>
        </w:rPr>
        <w:br/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방금 만든 링크는 아래 링크와 유사할 것입니다.</w:t>
      </w:r>
    </w:p>
    <w:p w14:paraId="5C44E2B8" w14:textId="2082108B" w:rsidR="007D7D66" w:rsidRPr="009C3F0D" w:rsidRDefault="00AF6C15" w:rsidP="00A32A90">
      <w:pPr>
        <w:pStyle w:val="ListParagraph"/>
        <w:tabs>
          <w:tab w:val="left" w:pos="720"/>
        </w:tabs>
        <w:rPr>
          <w:rFonts w:ascii="Malgun Gothic" w:eastAsia="Malgun Gothic" w:hAnsi="Malgun Gothic" w:cs="Amazon Ember"/>
          <w:i/>
          <w:sz w:val="20"/>
          <w:shd w:val="clear" w:color="auto" w:fill="FFFFFF"/>
        </w:rPr>
      </w:pPr>
      <w:bookmarkStart w:id="11" w:name="OLE_LINK10"/>
      <w:bookmarkStart w:id="12" w:name="OLE_LINK11"/>
      <w:bookmarkStart w:id="13" w:name="OLE_LINK18"/>
      <w:r w:rsidRPr="009C3F0D">
        <w:rPr>
          <w:rStyle w:val="ng-binding"/>
          <w:rFonts w:ascii="Malgun Gothic" w:eastAsia="Malgun Gothic" w:hAnsi="Malgun Gothic" w:cs="Amazon Ember"/>
          <w:i/>
          <w:sz w:val="20"/>
        </w:rPr>
        <w:t>https://85c4d9e190c642b8a55cde0fb024b5bd.mediatailor.us-west-2.amazonaws.com/v1/master/427049e32d97a07c182e16e273df0bfbc6b09413/ImmersionDayVOD/</w:t>
      </w:r>
      <w:r w:rsidRPr="009C3F0D">
        <w:rPr>
          <w:rStyle w:val="ng-binding"/>
          <w:rFonts w:ascii="Malgun Gothic" w:eastAsia="Malgun Gothic" w:hAnsi="Malgun Gothic" w:cs="Amazon Ember"/>
          <w:i/>
          <w:sz w:val="20"/>
          <w:shd w:val="clear" w:color="auto" w:fill="FFFFFF"/>
        </w:rPr>
        <w:t>vanlife.m3u8</w:t>
      </w:r>
    </w:p>
    <w:p w14:paraId="17FB494B" w14:textId="77777777" w:rsidR="00AF6C15" w:rsidRPr="009C3F0D" w:rsidRDefault="00AF6C15" w:rsidP="00A32A90">
      <w:pPr>
        <w:pStyle w:val="ListParagraph"/>
        <w:tabs>
          <w:tab w:val="left" w:pos="720"/>
        </w:tabs>
        <w:ind w:hanging="720"/>
        <w:rPr>
          <w:rFonts w:ascii="Malgun Gothic" w:eastAsia="Malgun Gothic" w:hAnsi="Malgun Gothic" w:cs="Amazon Ember"/>
          <w:i/>
          <w:color w:val="16191F"/>
          <w:sz w:val="20"/>
          <w:shd w:val="clear" w:color="auto" w:fill="FFFFFF"/>
        </w:rPr>
      </w:pPr>
    </w:p>
    <w:p w14:paraId="544A32FA" w14:textId="5D27BD8F" w:rsidR="00116A77" w:rsidRPr="009C3F0D" w:rsidRDefault="00DC3F66" w:rsidP="00A32A90">
      <w:pPr>
        <w:pStyle w:val="ListParagraph"/>
        <w:numPr>
          <w:ilvl w:val="1"/>
          <w:numId w:val="9"/>
        </w:numPr>
        <w:tabs>
          <w:tab w:val="left" w:pos="720"/>
          <w:tab w:val="left" w:pos="99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bookmarkStart w:id="14" w:name="OLE_LINK3"/>
      <w:bookmarkStart w:id="15" w:name="OLE_LINK4"/>
      <w:bookmarkEnd w:id="11"/>
      <w:bookmarkEnd w:id="12"/>
      <w:bookmarkEnd w:id="13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최초로 영상을 재생하였을 때에는 </w:t>
      </w:r>
      <w:r>
        <w:rPr>
          <w:rFonts w:ascii="Malgun Gothic" w:eastAsia="Malgun Gothic" w:hAnsi="Malgun Gothic" w:cs="Amazon Ember"/>
          <w:color w:val="24292E"/>
          <w:lang w:eastAsia="ko-KR"/>
        </w:rPr>
        <w:t xml:space="preserve">“On-the-Fly”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트랜스코</w:t>
      </w:r>
      <w:r w:rsidR="003C0182">
        <w:rPr>
          <w:rFonts w:ascii="Malgun Gothic" w:eastAsia="Malgun Gothic" w:hAnsi="Malgun Gothic" w:cs="Amazon Ember" w:hint="eastAsia"/>
          <w:color w:val="24292E"/>
          <w:lang w:eastAsia="ko-KR"/>
        </w:rPr>
        <w:t>딩</w:t>
      </w:r>
      <w:r w:rsidR="00436D2B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작업</w:t>
      </w:r>
      <w:r w:rsidR="003C0182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으로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인해 광고가 나오지 않을 수도 있습니다. 일단 광고가 트랜스코</w:t>
      </w:r>
      <w:r w:rsidR="004945B3">
        <w:rPr>
          <w:rFonts w:ascii="Malgun Gothic" w:eastAsia="Malgun Gothic" w:hAnsi="Malgun Gothic" w:cs="Amazon Ember" w:hint="eastAsia"/>
          <w:color w:val="24292E"/>
          <w:lang w:eastAsia="ko-KR"/>
        </w:rPr>
        <w:t>딩</w:t>
      </w:r>
      <w:r w:rsidR="006F5008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되고 캐쉬에 저장되면, 방송 전, 방송 중, 그리고 방송 후에 광고가 추가된 영상을 확인하실 수 있습니다.</w:t>
      </w:r>
      <w:bookmarkEnd w:id="14"/>
      <w:bookmarkEnd w:id="15"/>
    </w:p>
    <w:p w14:paraId="6FF4F6BE" w14:textId="77777777" w:rsidR="00AF6C15" w:rsidRPr="009C3F0D" w:rsidRDefault="00AF6C15" w:rsidP="00AF6C15">
      <w:pPr>
        <w:tabs>
          <w:tab w:val="left" w:pos="990"/>
        </w:tabs>
        <w:spacing w:before="120" w:after="120" w:line="360" w:lineRule="auto"/>
        <w:rPr>
          <w:rFonts w:ascii="Malgun Gothic" w:eastAsia="Malgun Gothic" w:hAnsi="Malgun Gothic" w:cs="Amazon Ember"/>
          <w:color w:val="24292E"/>
        </w:rPr>
      </w:pPr>
    </w:p>
    <w:p w14:paraId="392A9968" w14:textId="4FEEF5BA" w:rsidR="00CF1E98" w:rsidRPr="009C3F0D" w:rsidRDefault="00DC3F66" w:rsidP="00CF1E98">
      <w:pPr>
        <w:spacing w:before="120" w:after="120" w:line="360" w:lineRule="auto"/>
        <w:rPr>
          <w:rFonts w:ascii="Malgun Gothic" w:eastAsia="Malgun Gothic" w:hAnsi="Malgun Gothic" w:cs="Amazon Ember"/>
          <w:b/>
          <w:color w:val="24292E"/>
          <w:u w:val="single"/>
        </w:rPr>
      </w:pPr>
      <w:r>
        <w:rPr>
          <w:rFonts w:ascii="Malgun Gothic" w:eastAsia="Malgun Gothic" w:hAnsi="Malgun Gothic" w:cs="Amazon Ember" w:hint="eastAsia"/>
          <w:b/>
          <w:color w:val="24292E"/>
          <w:u w:val="single"/>
          <w:lang w:eastAsia="ko-KR"/>
        </w:rPr>
        <w:lastRenderedPageBreak/>
        <w:t>라이브 광고 실습</w:t>
      </w:r>
    </w:p>
    <w:p w14:paraId="486A28D8" w14:textId="046FB1C4" w:rsidR="001E5DEE" w:rsidRPr="009C3F0D" w:rsidRDefault="00656884" w:rsidP="001E5DEE">
      <w:pPr>
        <w:pStyle w:val="ListParagraph"/>
        <w:numPr>
          <w:ilvl w:val="0"/>
          <w:numId w:val="9"/>
        </w:numPr>
        <w:spacing w:before="120" w:after="120" w:line="360" w:lineRule="auto"/>
        <w:rPr>
          <w:rFonts w:ascii="Malgun Gothic" w:eastAsia="Malgun Gothic" w:hAnsi="Malgun Gothic" w:cs="Amazon Ember"/>
          <w:b/>
          <w:color w:val="24292E"/>
        </w:rPr>
      </w:pPr>
      <w:r>
        <w:rPr>
          <w:rFonts w:ascii="Malgun Gothic" w:eastAsia="Malgun Gothic" w:hAnsi="Malgun Gothic" w:cs="Amazon Ember" w:hint="eastAsia"/>
          <w:b/>
          <w:color w:val="24292E"/>
          <w:lang w:eastAsia="ko-KR"/>
        </w:rPr>
        <w:t xml:space="preserve">이 실습의 목적은 </w:t>
      </w:r>
      <w:r w:rsidR="00C20B50">
        <w:rPr>
          <w:rFonts w:ascii="Malgun Gothic" w:eastAsia="Malgun Gothic" w:hAnsi="Malgun Gothic" w:cs="Amazon Ember" w:hint="eastAsia"/>
          <w:b/>
          <w:color w:val="24292E"/>
          <w:lang w:eastAsia="ko-KR"/>
        </w:rPr>
        <w:t xml:space="preserve">방송 중 정해진 </w:t>
      </w:r>
      <w:r>
        <w:rPr>
          <w:rFonts w:ascii="Malgun Gothic" w:eastAsia="Malgun Gothic" w:hAnsi="Malgun Gothic" w:cs="Amazon Ember" w:hint="eastAsia"/>
          <w:b/>
          <w:color w:val="24292E"/>
          <w:lang w:eastAsia="ko-KR"/>
        </w:rPr>
        <w:t xml:space="preserve">광고 시간 </w:t>
      </w:r>
      <w:r w:rsidR="00C20B50">
        <w:rPr>
          <w:rFonts w:ascii="Malgun Gothic" w:eastAsia="Malgun Gothic" w:hAnsi="Malgun Gothic" w:cs="Amazon Ember" w:hint="eastAsia"/>
          <w:b/>
          <w:color w:val="24292E"/>
          <w:lang w:eastAsia="ko-KR"/>
        </w:rPr>
        <w:t xml:space="preserve">대에 </w:t>
      </w:r>
      <w:r>
        <w:rPr>
          <w:rFonts w:ascii="Malgun Gothic" w:eastAsia="Malgun Gothic" w:hAnsi="Malgun Gothic" w:cs="Amazon Ember" w:hint="eastAsia"/>
          <w:b/>
          <w:color w:val="24292E"/>
          <w:lang w:eastAsia="ko-KR"/>
        </w:rPr>
        <w:t>광고를 넣는 것입니다.</w:t>
      </w:r>
    </w:p>
    <w:p w14:paraId="7B09F5E3" w14:textId="182E961F" w:rsidR="001E5DEE" w:rsidRPr="009C3F0D" w:rsidRDefault="00406C26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hyperlink r:id="rId13" w:history="1">
        <w:r w:rsidR="008A4842" w:rsidRPr="009C3F0D">
          <w:rPr>
            <w:rStyle w:val="Hyperlink"/>
            <w:rFonts w:ascii="Malgun Gothic" w:eastAsia="Malgun Gothic" w:hAnsi="Malgun Gothic" w:cs="Amazon Ember"/>
          </w:rPr>
          <w:t>JW Player Stream Tester</w:t>
        </w:r>
      </w:hyperlink>
      <w:proofErr w:type="spellStart"/>
      <w:r w:rsidR="00656884">
        <w:rPr>
          <w:rStyle w:val="Hyperlink"/>
          <w:rFonts w:ascii="Malgun Gothic" w:eastAsia="Malgun Gothic" w:hAnsi="Malgun Gothic" w:cs="Amazon Ember" w:hint="eastAsia"/>
          <w:color w:val="auto"/>
          <w:u w:val="none"/>
          <w:lang w:eastAsia="ko-KR"/>
        </w:rPr>
        <w:t>를</w:t>
      </w:r>
      <w:proofErr w:type="spellEnd"/>
      <w:r w:rsidR="008A4842" w:rsidRPr="009C3F0D">
        <w:rPr>
          <w:rStyle w:val="Hyperlink"/>
          <w:rFonts w:ascii="Malgun Gothic" w:eastAsia="Malgun Gothic" w:hAnsi="Malgun Gothic" w:cs="Amazon Ember"/>
          <w:color w:val="auto"/>
          <w:u w:val="none"/>
        </w:rPr>
        <w:t xml:space="preserve"> </w:t>
      </w:r>
      <w:r w:rsidR="00656884">
        <w:rPr>
          <w:rStyle w:val="Hyperlink"/>
          <w:rFonts w:ascii="Malgun Gothic" w:eastAsia="Malgun Gothic" w:hAnsi="Malgun Gothic" w:cs="Amazon Ember" w:hint="eastAsia"/>
          <w:color w:val="auto"/>
          <w:u w:val="none"/>
          <w:lang w:eastAsia="ko-KR"/>
        </w:rPr>
        <w:t xml:space="preserve">이용하여 </w:t>
      </w:r>
      <w:r w:rsidR="00656884">
        <w:rPr>
          <w:rStyle w:val="Hyperlink"/>
          <w:rFonts w:ascii="Malgun Gothic" w:eastAsia="Malgun Gothic" w:hAnsi="Malgun Gothic" w:cs="Amazon Ember"/>
          <w:color w:val="auto"/>
          <w:u w:val="none"/>
          <w:lang w:eastAsia="ko-KR"/>
        </w:rPr>
        <w:t>Live</w:t>
      </w:r>
      <w:r w:rsidR="00656884">
        <w:rPr>
          <w:rStyle w:val="Hyperlink"/>
          <w:rFonts w:ascii="Malgun Gothic" w:eastAsia="Malgun Gothic" w:hAnsi="Malgun Gothic" w:cs="Amazon Ember" w:hint="eastAsia"/>
          <w:color w:val="auto"/>
          <w:u w:val="none"/>
          <w:lang w:eastAsia="ko-KR"/>
        </w:rPr>
        <w:t xml:space="preserve"> 워크플로우를 구성에 이용되는 소스 파일을 </w:t>
      </w:r>
      <w:r w:rsidR="00B21EE3">
        <w:rPr>
          <w:rStyle w:val="Hyperlink"/>
          <w:rFonts w:ascii="Malgun Gothic" w:eastAsia="Malgun Gothic" w:hAnsi="Malgun Gothic" w:cs="Amazon Ember" w:hint="eastAsia"/>
          <w:color w:val="auto"/>
          <w:u w:val="none"/>
          <w:lang w:eastAsia="ko-KR"/>
        </w:rPr>
        <w:t xml:space="preserve">재생합니다. </w:t>
      </w:r>
      <w:r w:rsidR="008A4842" w:rsidRPr="009C3F0D">
        <w:rPr>
          <w:rFonts w:ascii="Malgun Gothic" w:eastAsia="Malgun Gothic" w:hAnsi="Malgun Gothic" w:cs="Amazon Ember"/>
          <w:i/>
        </w:rPr>
        <w:t>https://s3.amazonaws.com/mediaimmersion/mediatailor/live/vanlife.m3u8</w:t>
      </w:r>
    </w:p>
    <w:p w14:paraId="2C6FB80E" w14:textId="57F977F3" w:rsidR="008A4842" w:rsidRPr="009C3F0D" w:rsidRDefault="008A4842" w:rsidP="00A32A90">
      <w:pPr>
        <w:pStyle w:val="ListParagraph"/>
        <w:numPr>
          <w:ilvl w:val="2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</w:rPr>
        <w:t xml:space="preserve">:35 </w:t>
      </w:r>
      <w:r w:rsidR="00B21EE3">
        <w:rPr>
          <w:rFonts w:ascii="Malgun Gothic" w:eastAsia="Malgun Gothic" w:hAnsi="Malgun Gothic" w:cs="Amazon Ember" w:hint="eastAsia"/>
          <w:lang w:eastAsia="ko-KR"/>
        </w:rPr>
        <w:t>초</w:t>
      </w:r>
      <w:r w:rsidR="002C5762">
        <w:rPr>
          <w:rFonts w:ascii="Malgun Gothic" w:eastAsia="Malgun Gothic" w:hAnsi="Malgun Gothic" w:cs="Amazon Ember" w:hint="eastAsia"/>
          <w:lang w:eastAsia="ko-KR"/>
        </w:rPr>
        <w:t xml:space="preserve">와 </w:t>
      </w:r>
      <w:r w:rsidR="002C5762">
        <w:rPr>
          <w:rFonts w:ascii="Malgun Gothic" w:eastAsia="Malgun Gothic" w:hAnsi="Malgun Gothic" w:cs="Amazon Ember"/>
          <w:lang w:eastAsia="ko-KR"/>
        </w:rPr>
        <w:t>:95</w:t>
      </w:r>
      <w:r w:rsidR="002C5762">
        <w:rPr>
          <w:rFonts w:ascii="Malgun Gothic" w:eastAsia="Malgun Gothic" w:hAnsi="Malgun Gothic" w:cs="Amazon Ember" w:hint="eastAsia"/>
          <w:lang w:eastAsia="ko-KR"/>
        </w:rPr>
        <w:t>초 마크 사이에 광고를 위한 슬레이트가 있는 것을 확인할 수 있습니다</w:t>
      </w:r>
      <w:r w:rsidR="002C5762">
        <w:rPr>
          <w:rFonts w:ascii="Malgun Gothic" w:eastAsia="Malgun Gothic" w:hAnsi="Malgun Gothic" w:cs="Amazon Ember"/>
        </w:rPr>
        <w:t>.</w:t>
      </w:r>
      <w:r w:rsidR="009C349C" w:rsidRPr="009C3F0D">
        <w:rPr>
          <w:rFonts w:ascii="Malgun Gothic" w:eastAsia="Malgun Gothic" w:hAnsi="Malgun Gothic" w:cs="Amazon Ember"/>
        </w:rPr>
        <w:t xml:space="preserve"> </w:t>
      </w:r>
      <w:r w:rsidR="002C5762">
        <w:rPr>
          <w:rFonts w:ascii="Malgun Gothic" w:eastAsia="Malgun Gothic" w:hAnsi="Malgun Gothic" w:cs="Amazon Ember" w:hint="eastAsia"/>
          <w:lang w:eastAsia="ko-KR"/>
        </w:rPr>
        <w:t>이번 실습에서는 이 섹션을 광고 콘텐트로 대체할 것입니다.</w:t>
      </w:r>
    </w:p>
    <w:p w14:paraId="7718EA3D" w14:textId="1DB135C0" w:rsidR="008A4842" w:rsidRPr="009C3F0D" w:rsidRDefault="008A4842" w:rsidP="00A32A90">
      <w:pPr>
        <w:tabs>
          <w:tab w:val="left" w:pos="720"/>
        </w:tabs>
        <w:ind w:left="720" w:hanging="720"/>
        <w:jc w:val="center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noProof/>
          <w:lang w:eastAsia="en-US"/>
        </w:rPr>
        <w:drawing>
          <wp:inline distT="0" distB="0" distL="0" distR="0" wp14:anchorId="3267D0C8" wp14:editId="1EB8F066">
            <wp:extent cx="3736138" cy="23410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1923" cy="2344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1096E" w14:textId="374F04AD" w:rsidR="008A4842" w:rsidRPr="009C3F0D" w:rsidRDefault="008A4842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proofErr w:type="spellStart"/>
      <w:r w:rsidRPr="009C3F0D">
        <w:rPr>
          <w:rFonts w:ascii="Malgun Gothic" w:eastAsia="Malgun Gothic" w:hAnsi="Malgun Gothic" w:cs="Amazon Ember"/>
          <w:color w:val="24292E"/>
        </w:rPr>
        <w:t>MediaTailor</w:t>
      </w:r>
      <w:proofErr w:type="spellEnd"/>
      <w:r w:rsidRPr="009C3F0D">
        <w:rPr>
          <w:rFonts w:ascii="Malgun Gothic" w:eastAsia="Malgun Gothic" w:hAnsi="Malgun Gothic" w:cs="Amazon Ember"/>
          <w:color w:val="24292E"/>
        </w:rPr>
        <w:t xml:space="preserve"> service</w:t>
      </w:r>
      <w:r w:rsidR="003D713F">
        <w:rPr>
          <w:rFonts w:ascii="Malgun Gothic" w:eastAsia="Malgun Gothic" w:hAnsi="Malgun Gothic" w:cs="Amazon Ember" w:hint="eastAsia"/>
          <w:color w:val="24292E"/>
          <w:lang w:eastAsia="ko-KR"/>
        </w:rPr>
        <w:t>에서</w:t>
      </w:r>
      <w:r w:rsidRPr="009C3F0D">
        <w:rPr>
          <w:rFonts w:ascii="Malgun Gothic" w:eastAsia="Malgun Gothic" w:hAnsi="Malgun Gothic" w:cs="Amazon Ember"/>
          <w:color w:val="24292E"/>
        </w:rPr>
        <w:t xml:space="preserve">, </w:t>
      </w:r>
      <w:r w:rsidRPr="009C3F0D">
        <w:rPr>
          <w:rFonts w:ascii="Malgun Gothic" w:eastAsia="Malgun Gothic" w:hAnsi="Malgun Gothic" w:cs="Amazon Ember"/>
          <w:b/>
          <w:color w:val="24292E"/>
        </w:rPr>
        <w:t>Create Configuration</w:t>
      </w:r>
      <w:r w:rsidR="003D713F" w:rsidRPr="003D713F">
        <w:rPr>
          <w:rFonts w:ascii="Malgun Gothic" w:eastAsia="Malgun Gothic" w:hAnsi="Malgun Gothic" w:cs="Amazon Ember" w:hint="eastAsia"/>
          <w:color w:val="24292E"/>
          <w:lang w:eastAsia="ko-KR"/>
        </w:rPr>
        <w:t>을</w:t>
      </w:r>
      <w:r w:rsidR="003D713F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클릭합니다.</w:t>
      </w:r>
    </w:p>
    <w:p w14:paraId="2699D91F" w14:textId="61FD6027" w:rsidR="00CF1E98" w:rsidRPr="009C3F0D" w:rsidRDefault="00CF1E98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b/>
          <w:color w:val="24292E"/>
        </w:rPr>
        <w:t>Configuration name</w:t>
      </w:r>
      <w:r w:rsidR="004719F5" w:rsidRPr="004719F5">
        <w:rPr>
          <w:rFonts w:ascii="Malgun Gothic" w:eastAsia="Malgun Gothic" w:hAnsi="Malgun Gothic" w:cs="Amazon Ember" w:hint="eastAsia"/>
          <w:color w:val="24292E"/>
          <w:lang w:eastAsia="ko-KR"/>
        </w:rPr>
        <w:t>에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r w:rsidR="00FA2616" w:rsidRPr="009C3F0D">
        <w:rPr>
          <w:rFonts w:ascii="Malgun Gothic" w:eastAsia="Malgun Gothic" w:hAnsi="Malgun Gothic" w:cs="Amazon Ember"/>
          <w:color w:val="24292E"/>
        </w:rPr>
        <w:t>“</w:t>
      </w:r>
      <w:proofErr w:type="spellStart"/>
      <w:r w:rsidRPr="009C3F0D">
        <w:rPr>
          <w:rFonts w:ascii="Malgun Gothic" w:eastAsia="Malgun Gothic" w:hAnsi="Malgun Gothic" w:cs="Amazon Ember"/>
          <w:color w:val="24292E"/>
        </w:rPr>
        <w:t>ImmersionDayLive</w:t>
      </w:r>
      <w:proofErr w:type="spellEnd"/>
      <w:r w:rsidR="00FA2616" w:rsidRPr="009C3F0D">
        <w:rPr>
          <w:rFonts w:ascii="Malgun Gothic" w:eastAsia="Malgun Gothic" w:hAnsi="Malgun Gothic" w:cs="Amazon Ember"/>
          <w:color w:val="24292E"/>
        </w:rPr>
        <w:t>”</w:t>
      </w:r>
      <w:proofErr w:type="spellStart"/>
      <w:r w:rsidR="004719F5"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proofErr w:type="spellEnd"/>
      <w:r w:rsidR="004719F5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입력합니다.</w:t>
      </w:r>
    </w:p>
    <w:p w14:paraId="772B3980" w14:textId="705E1DE4" w:rsidR="00CF1E98" w:rsidRPr="009C3F0D" w:rsidRDefault="00CF1E98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b/>
          <w:color w:val="24292E"/>
        </w:rPr>
        <w:t>Video content</w:t>
      </w:r>
      <w:r w:rsidRPr="009C3F0D">
        <w:rPr>
          <w:rFonts w:ascii="Malgun Gothic" w:eastAsia="Malgun Gothic" w:hAnsi="Malgun Gothic" w:cs="Amazon Ember"/>
          <w:color w:val="24292E"/>
        </w:rPr>
        <w:t xml:space="preserve"> source input</w:t>
      </w:r>
      <w:r w:rsidR="004719F5">
        <w:rPr>
          <w:rFonts w:ascii="Malgun Gothic" w:eastAsia="Malgun Gothic" w:hAnsi="Malgun Gothic" w:cs="Amazon Ember" w:hint="eastAsia"/>
          <w:color w:val="24292E"/>
          <w:lang w:eastAsia="ko-KR"/>
        </w:rPr>
        <w:t>에 아래 주소를 입력합니다.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bookmarkStart w:id="16" w:name="OLE_LINK20"/>
      <w:bookmarkStart w:id="17" w:name="OLE_LINK21"/>
      <w:r w:rsidR="004719F5">
        <w:rPr>
          <w:rFonts w:ascii="Malgun Gothic" w:eastAsia="Malgun Gothic" w:hAnsi="Malgun Gothic" w:cs="Amazon Ember"/>
          <w:color w:val="24292E"/>
        </w:rPr>
        <w:t xml:space="preserve"> </w:t>
      </w:r>
      <w:r w:rsidR="00FA2616" w:rsidRPr="009C3F0D">
        <w:rPr>
          <w:rFonts w:ascii="Malgun Gothic" w:eastAsia="Malgun Gothic" w:hAnsi="Malgun Gothic" w:cs="Amazon Ember"/>
          <w:color w:val="24292E"/>
        </w:rPr>
        <w:t>“</w:t>
      </w:r>
      <w:r w:rsidR="00AD118D" w:rsidRPr="009C3F0D">
        <w:rPr>
          <w:rFonts w:ascii="Malgun Gothic" w:eastAsia="Malgun Gothic" w:hAnsi="Malgun Gothic" w:cs="Amazon Ember"/>
        </w:rPr>
        <w:t>https://s3.amazonaws.com/</w:t>
      </w:r>
      <w:proofErr w:type="spellStart"/>
      <w:r w:rsidR="00AD118D" w:rsidRPr="009C3F0D">
        <w:rPr>
          <w:rFonts w:ascii="Malgun Gothic" w:eastAsia="Malgun Gothic" w:hAnsi="Malgun Gothic" w:cs="Amazon Ember"/>
        </w:rPr>
        <w:t>mediaimmersion</w:t>
      </w:r>
      <w:proofErr w:type="spellEnd"/>
      <w:r w:rsidR="00AD118D" w:rsidRPr="009C3F0D">
        <w:rPr>
          <w:rFonts w:ascii="Malgun Gothic" w:eastAsia="Malgun Gothic" w:hAnsi="Malgun Gothic" w:cs="Amazon Ember"/>
        </w:rPr>
        <w:t>/</w:t>
      </w:r>
      <w:proofErr w:type="spellStart"/>
      <w:r w:rsidR="00AD118D" w:rsidRPr="009C3F0D">
        <w:rPr>
          <w:rFonts w:ascii="Malgun Gothic" w:eastAsia="Malgun Gothic" w:hAnsi="Malgun Gothic" w:cs="Amazon Ember"/>
        </w:rPr>
        <w:t>mediatailor</w:t>
      </w:r>
      <w:proofErr w:type="spellEnd"/>
      <w:r w:rsidR="00AD118D" w:rsidRPr="009C3F0D">
        <w:rPr>
          <w:rFonts w:ascii="Malgun Gothic" w:eastAsia="Malgun Gothic" w:hAnsi="Malgun Gothic" w:cs="Amazon Ember"/>
        </w:rPr>
        <w:t>/live/</w:t>
      </w:r>
      <w:bookmarkEnd w:id="16"/>
      <w:bookmarkEnd w:id="17"/>
      <w:r w:rsidR="00FA2616" w:rsidRPr="009C3F0D">
        <w:rPr>
          <w:rFonts w:ascii="Malgun Gothic" w:eastAsia="Malgun Gothic" w:hAnsi="Malgun Gothic" w:cs="Amazon Ember"/>
        </w:rPr>
        <w:t>”</w:t>
      </w:r>
    </w:p>
    <w:p w14:paraId="5049C907" w14:textId="2EF80BA4" w:rsidR="00CF1E98" w:rsidRPr="009C3F0D" w:rsidRDefault="00CF1E98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 w:right="-180"/>
        <w:rPr>
          <w:rFonts w:ascii="Malgun Gothic" w:eastAsia="Malgun Gothic" w:hAnsi="Malgun Gothic" w:cs="Amazon Ember"/>
          <w:color w:val="24292E"/>
        </w:rPr>
      </w:pPr>
      <w:r w:rsidRPr="009C3F0D">
        <w:rPr>
          <w:rFonts w:ascii="Malgun Gothic" w:eastAsia="Malgun Gothic" w:hAnsi="Malgun Gothic" w:cs="Amazon Ember"/>
          <w:b/>
          <w:color w:val="24292E"/>
        </w:rPr>
        <w:t>Ad Decision Server</w:t>
      </w:r>
      <w:r w:rsidR="004719F5" w:rsidRPr="004719F5">
        <w:rPr>
          <w:rFonts w:ascii="Malgun Gothic" w:eastAsia="Malgun Gothic" w:hAnsi="Malgun Gothic" w:cs="Amazon Ember" w:hint="eastAsia"/>
          <w:color w:val="24292E"/>
          <w:lang w:eastAsia="ko-KR"/>
        </w:rPr>
        <w:t>에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r w:rsidR="004719F5">
        <w:rPr>
          <w:rFonts w:ascii="Malgun Gothic" w:eastAsia="Malgun Gothic" w:hAnsi="Malgun Gothic" w:cs="Amazon Ember" w:hint="eastAsia"/>
          <w:color w:val="24292E"/>
          <w:lang w:eastAsia="ko-KR"/>
        </w:rPr>
        <w:t>아래 주소를 입력합니다.</w:t>
      </w:r>
      <w:r w:rsidRPr="009C3F0D">
        <w:rPr>
          <w:rFonts w:ascii="Malgun Gothic" w:eastAsia="Malgun Gothic" w:hAnsi="Malgun Gothic" w:cs="Amazon Ember"/>
          <w:color w:val="24292E"/>
        </w:rPr>
        <w:t xml:space="preserve"> </w:t>
      </w:r>
      <w:bookmarkStart w:id="18" w:name="OLE_LINK22"/>
      <w:bookmarkStart w:id="19" w:name="OLE_LINK23"/>
      <w:r w:rsidR="00FA2616" w:rsidRPr="009C3F0D">
        <w:rPr>
          <w:rFonts w:ascii="Malgun Gothic" w:eastAsia="Malgun Gothic" w:hAnsi="Malgun Gothic" w:cs="Amazon Ember"/>
          <w:color w:val="24292E"/>
        </w:rPr>
        <w:t>“</w:t>
      </w:r>
      <w:r w:rsidR="002350F2" w:rsidRPr="009C3F0D">
        <w:rPr>
          <w:rFonts w:ascii="Malgun Gothic" w:eastAsia="Malgun Gothic" w:hAnsi="Malgun Gothic" w:cs="Amazon Ember"/>
        </w:rPr>
        <w:t>https://s3.amazonaws.com/mediaimmersion/mediatailor/content/id_vast.xml</w:t>
      </w:r>
      <w:bookmarkEnd w:id="18"/>
      <w:bookmarkEnd w:id="19"/>
      <w:r w:rsidR="00FA2616" w:rsidRPr="009C3F0D">
        <w:rPr>
          <w:rFonts w:ascii="Malgun Gothic" w:eastAsia="Malgun Gothic" w:hAnsi="Malgun Gothic" w:cs="Amazon Ember"/>
        </w:rPr>
        <w:t>”</w:t>
      </w:r>
    </w:p>
    <w:p w14:paraId="39B1F02E" w14:textId="6597EF17" w:rsidR="00CF1E98" w:rsidRPr="009C3F0D" w:rsidRDefault="00CF1E98" w:rsidP="00A32A90">
      <w:pPr>
        <w:tabs>
          <w:tab w:val="left" w:pos="720"/>
        </w:tabs>
        <w:spacing w:before="120" w:after="120" w:line="360" w:lineRule="auto"/>
        <w:ind w:left="720" w:hanging="720"/>
        <w:jc w:val="center"/>
        <w:rPr>
          <w:rFonts w:ascii="Malgun Gothic" w:eastAsia="Malgun Gothic" w:hAnsi="Malgun Gothic" w:cs="Amazon Ember"/>
          <w:color w:val="24292E"/>
        </w:rPr>
      </w:pPr>
    </w:p>
    <w:p w14:paraId="17062FD3" w14:textId="4D53E59B" w:rsidR="00CF1E98" w:rsidRPr="009C3F0D" w:rsidRDefault="00D1433C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lastRenderedPageBreak/>
        <w:t>마지막으로</w:t>
      </w:r>
      <w:r w:rsidR="00CF1E98" w:rsidRPr="009C3F0D">
        <w:rPr>
          <w:rFonts w:ascii="Malgun Gothic" w:eastAsia="Malgun Gothic" w:hAnsi="Malgun Gothic" w:cs="Amazon Ember"/>
          <w:b/>
          <w:color w:val="24292E"/>
        </w:rPr>
        <w:t>Create configuration</w:t>
      </w:r>
      <w:r w:rsidRPr="00D1433C">
        <w:rPr>
          <w:rFonts w:ascii="Malgun Gothic" w:eastAsia="Malgun Gothic" w:hAnsi="Malgun Gothic" w:cs="Amazon Ember" w:hint="eastAsia"/>
          <w:color w:val="24292E"/>
          <w:lang w:eastAsia="ko-KR"/>
        </w:rPr>
        <w:t>을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클릭합니다.</w:t>
      </w:r>
    </w:p>
    <w:p w14:paraId="63657190" w14:textId="4A46E39B" w:rsidR="00CF1E98" w:rsidRPr="009C3F0D" w:rsidRDefault="00D1433C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proofErr w:type="spellStart"/>
      <w:r>
        <w:rPr>
          <w:rFonts w:ascii="Malgun Gothic" w:eastAsia="Malgun Gothic" w:hAnsi="Malgun Gothic" w:cs="Amazon Ember"/>
          <w:color w:val="24292E"/>
        </w:rPr>
        <w:t>MediaTailor</w:t>
      </w:r>
      <w:proofErr w:type="spellEnd"/>
      <w:r>
        <w:rPr>
          <w:rFonts w:ascii="Malgun Gothic" w:eastAsia="Malgun Gothic" w:hAnsi="Malgun Gothic" w:cs="Amazon Ember"/>
          <w:color w:val="24292E"/>
        </w:rPr>
        <w:t xml:space="preserve"> </w:t>
      </w: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대쉬보드로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돌아갑니다.</w:t>
      </w:r>
    </w:p>
    <w:p w14:paraId="45C29F31" w14:textId="30CA1B1F" w:rsidR="00CF1E98" w:rsidRPr="009C3F0D" w:rsidRDefault="00D1433C" w:rsidP="00A32A90">
      <w:pPr>
        <w:pStyle w:val="ListParagraph"/>
        <w:numPr>
          <w:ilvl w:val="2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화면의 테이블에서 새로 생성한 설정과 그 옆의 </w:t>
      </w:r>
      <w:r w:rsidRPr="00D1433C">
        <w:rPr>
          <w:rFonts w:ascii="Malgun Gothic" w:eastAsia="Malgun Gothic" w:hAnsi="Malgun Gothic" w:cs="Amazon Ember"/>
          <w:b/>
          <w:color w:val="24292E"/>
          <w:lang w:eastAsia="ko-KR"/>
        </w:rPr>
        <w:t>Playback endpoint</w:t>
      </w: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확인할 수 있습니다 </w:t>
      </w:r>
      <w:r w:rsidR="00CF1E98" w:rsidRPr="009C3F0D">
        <w:rPr>
          <w:rFonts w:ascii="Malgun Gothic" w:eastAsia="Malgun Gothic" w:hAnsi="Malgun Gothic" w:cs="Amazon Ember"/>
          <w:color w:val="24292E"/>
        </w:rPr>
        <w:t>(</w:t>
      </w:r>
      <w:r>
        <w:rPr>
          <w:rFonts w:ascii="Malgun Gothic" w:eastAsia="Malgun Gothic" w:hAnsi="Malgun Gothic" w:cs="Amazon Ember"/>
          <w:color w:val="24292E"/>
        </w:rPr>
        <w:t>Propagation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에 수 분 정도 소요될 수 있습니다</w:t>
      </w:r>
      <w:r w:rsidR="00CF1E98" w:rsidRPr="009C3F0D">
        <w:rPr>
          <w:rFonts w:ascii="Malgun Gothic" w:eastAsia="Malgun Gothic" w:hAnsi="Malgun Gothic" w:cs="Amazon Ember"/>
          <w:color w:val="24292E"/>
        </w:rPr>
        <w:t>)</w:t>
      </w:r>
      <w:r>
        <w:rPr>
          <w:rFonts w:ascii="Malgun Gothic" w:eastAsia="Malgun Gothic" w:hAnsi="Malgun Gothic" w:cs="Amazon Ember"/>
          <w:color w:val="24292E"/>
        </w:rPr>
        <w:t>.</w:t>
      </w:r>
    </w:p>
    <w:p w14:paraId="5661FAA2" w14:textId="7E33B826" w:rsidR="00CF1E98" w:rsidRPr="009C3F0D" w:rsidRDefault="00CF1E98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proofErr w:type="spellStart"/>
      <w:r w:rsidRPr="009C3F0D">
        <w:rPr>
          <w:rFonts w:ascii="Malgun Gothic" w:eastAsia="Malgun Gothic" w:hAnsi="Malgun Gothic" w:cs="Amazon Ember"/>
          <w:color w:val="24292E"/>
        </w:rPr>
        <w:t>MediaTailor</w:t>
      </w:r>
      <w:proofErr w:type="spellEnd"/>
      <w:r w:rsidRPr="009C3F0D">
        <w:rPr>
          <w:rFonts w:ascii="Malgun Gothic" w:eastAsia="Malgun Gothic" w:hAnsi="Malgun Gothic" w:cs="Amazon Ember"/>
          <w:color w:val="24292E"/>
        </w:rPr>
        <w:t xml:space="preserve"> Configuration</w:t>
      </w:r>
      <w:r w:rsidR="00D1433C">
        <w:rPr>
          <w:rFonts w:ascii="Malgun Gothic" w:eastAsia="Malgun Gothic" w:hAnsi="Malgun Gothic" w:cs="Amazon Ember" w:hint="eastAsia"/>
          <w:color w:val="24292E"/>
          <w:lang w:eastAsia="ko-KR"/>
        </w:rPr>
        <w:t>의 링크를 클릭합니다.</w:t>
      </w:r>
    </w:p>
    <w:p w14:paraId="07D8FEE8" w14:textId="37F22CC0" w:rsidR="00CF1E98" w:rsidRPr="009C3F0D" w:rsidRDefault="00D1433C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>페이지 하단을 내려간 후</w:t>
      </w:r>
      <w:r w:rsidR="00CF1E98" w:rsidRPr="009C3F0D">
        <w:rPr>
          <w:rFonts w:ascii="Malgun Gothic" w:eastAsia="Malgun Gothic" w:hAnsi="Malgun Gothic" w:cs="Amazon Ember"/>
          <w:b/>
          <w:color w:val="24292E"/>
        </w:rPr>
        <w:t>HLS Playback Prefix</w:t>
      </w:r>
      <w:proofErr w:type="spellStart"/>
      <w:r w:rsidRPr="00D1433C">
        <w:rPr>
          <w:rFonts w:ascii="Malgun Gothic" w:eastAsia="Malgun Gothic" w:hAnsi="Malgun Gothic" w:cs="Amazon Ember" w:hint="eastAsia"/>
          <w:color w:val="24292E"/>
          <w:lang w:eastAsia="ko-KR"/>
        </w:rPr>
        <w:t>를</w:t>
      </w:r>
      <w:proofErr w:type="spellEnd"/>
      <w:r w:rsidRPr="00D1433C"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복사합니다.</w:t>
      </w:r>
    </w:p>
    <w:p w14:paraId="03F22E49" w14:textId="3C31D715" w:rsidR="00AF6C15" w:rsidRPr="009C3F0D" w:rsidRDefault="00D1433C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Style w:val="Hyperlink"/>
          <w:rFonts w:ascii="Malgun Gothic" w:eastAsia="Malgun Gothic" w:hAnsi="Malgun Gothic" w:cs="Amazon Ember"/>
          <w:color w:val="24292E"/>
          <w:u w:val="none"/>
        </w:rPr>
      </w:pP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컨텐트를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재생하려면</w:t>
      </w:r>
      <w:r w:rsidR="001E5DEE" w:rsidRPr="009C3F0D">
        <w:rPr>
          <w:rFonts w:ascii="Malgun Gothic" w:eastAsia="Malgun Gothic" w:hAnsi="Malgun Gothic" w:cs="Amazon Ember"/>
          <w:color w:val="24292E"/>
        </w:rPr>
        <w:t>, playback URL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을 </w:t>
      </w:r>
      <w:proofErr w:type="spellStart"/>
      <w:r>
        <w:rPr>
          <w:rFonts w:ascii="Malgun Gothic" w:eastAsia="Malgun Gothic" w:hAnsi="Malgun Gothic" w:cs="Amazon Ember" w:hint="eastAsia"/>
          <w:color w:val="24292E"/>
          <w:lang w:eastAsia="ko-KR"/>
        </w:rPr>
        <w:t>붙여넣기한</w:t>
      </w:r>
      <w:proofErr w:type="spellEnd"/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후 </w:t>
      </w:r>
      <w:r w:rsidR="00FA2616" w:rsidRPr="009C3F0D">
        <w:rPr>
          <w:rFonts w:ascii="Malgun Gothic" w:eastAsia="Malgun Gothic" w:hAnsi="Malgun Gothic" w:cs="Amazon Ember"/>
          <w:color w:val="24292E"/>
        </w:rPr>
        <w:t>“</w:t>
      </w:r>
      <w:r w:rsidR="001E5DEE" w:rsidRPr="009C3F0D">
        <w:rPr>
          <w:rFonts w:ascii="Malgun Gothic" w:eastAsia="Malgun Gothic" w:hAnsi="Malgun Gothic" w:cs="Amazon Ember"/>
          <w:color w:val="24292E"/>
        </w:rPr>
        <w:t>vanlife.m3u8</w:t>
      </w:r>
      <w:r w:rsidR="00FA2616" w:rsidRPr="009C3F0D">
        <w:rPr>
          <w:rFonts w:ascii="Malgun Gothic" w:eastAsia="Malgun Gothic" w:hAnsi="Malgun Gothic" w:cs="Amazon Ember"/>
          <w:color w:val="24292E"/>
        </w:rPr>
        <w:t>”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을 추가하여</w:t>
      </w:r>
      <w:r w:rsidR="001E5DEE" w:rsidRPr="009C3F0D">
        <w:rPr>
          <w:rFonts w:ascii="Malgun Gothic" w:eastAsia="Malgun Gothic" w:hAnsi="Malgun Gothic" w:cs="Amazon Ember"/>
          <w:color w:val="24292E"/>
        </w:rPr>
        <w:t xml:space="preserve">Safari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브라우저나</w:t>
      </w:r>
      <w:bookmarkStart w:id="20" w:name="OLE_LINK5"/>
      <w:bookmarkStart w:id="21" w:name="OLE_LINK6"/>
      <w:r w:rsidR="001E5DEE" w:rsidRPr="009C3F0D">
        <w:rPr>
          <w:rStyle w:val="Hyperlink"/>
          <w:rFonts w:ascii="Malgun Gothic" w:eastAsia="Malgun Gothic" w:hAnsi="Malgun Gothic" w:cs="Amazon Ember"/>
        </w:rPr>
        <w:fldChar w:fldCharType="begin"/>
      </w:r>
      <w:r w:rsidR="001E5DEE" w:rsidRPr="009C3F0D">
        <w:rPr>
          <w:rStyle w:val="Hyperlink"/>
          <w:rFonts w:ascii="Malgun Gothic" w:eastAsia="Malgun Gothic" w:hAnsi="Malgun Gothic" w:cs="Amazon Ember"/>
        </w:rPr>
        <w:instrText xml:space="preserve"> HYPERLINK "https://developer.jwplayer.com/tools/stream-tester/" </w:instrText>
      </w:r>
      <w:r w:rsidR="001E5DEE" w:rsidRPr="009C3F0D">
        <w:rPr>
          <w:rStyle w:val="Hyperlink"/>
          <w:rFonts w:ascii="Malgun Gothic" w:eastAsia="Malgun Gothic" w:hAnsi="Malgun Gothic" w:cs="Amazon Ember"/>
        </w:rPr>
        <w:fldChar w:fldCharType="separate"/>
      </w:r>
      <w:r w:rsidR="001E5DEE" w:rsidRPr="009C3F0D">
        <w:rPr>
          <w:rStyle w:val="Hyperlink"/>
          <w:rFonts w:ascii="Malgun Gothic" w:eastAsia="Malgun Gothic" w:hAnsi="Malgun Gothic" w:cs="Amazon Ember"/>
        </w:rPr>
        <w:t>JW Player Stream Tester</w:t>
      </w:r>
      <w:r w:rsidR="001E5DEE" w:rsidRPr="009C3F0D">
        <w:rPr>
          <w:rStyle w:val="Hyperlink"/>
          <w:rFonts w:ascii="Malgun Gothic" w:eastAsia="Malgun Gothic" w:hAnsi="Malgun Gothic" w:cs="Amazon Ember"/>
        </w:rPr>
        <w:fldChar w:fldCharType="end"/>
      </w:r>
      <w:bookmarkEnd w:id="20"/>
      <w:bookmarkEnd w:id="21"/>
      <w:r>
        <w:rPr>
          <w:rFonts w:ascii="Malgun Gothic" w:eastAsia="Malgun Gothic" w:hAnsi="Malgun Gothic" w:cs="Amazon Ember" w:hint="eastAsia"/>
          <w:color w:val="24292E"/>
          <w:lang w:eastAsia="ko-KR"/>
        </w:rPr>
        <w:t>에 입력합니다.</w:t>
      </w:r>
    </w:p>
    <w:p w14:paraId="683C3306" w14:textId="0304691D" w:rsidR="00CF1E98" w:rsidRPr="009C3F0D" w:rsidRDefault="00D1433C" w:rsidP="00A32A90">
      <w:pPr>
        <w:pStyle w:val="ListParagraph"/>
        <w:tabs>
          <w:tab w:val="left" w:pos="720"/>
        </w:tabs>
        <w:spacing w:before="120" w:after="120" w:line="360" w:lineRule="auto"/>
        <w:ind w:left="1440" w:hanging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방금 만든 링크는 아래 링크와 유사할 것입니다. </w:t>
      </w:r>
      <w:r w:rsidR="00CF1E98" w:rsidRPr="009C3F0D">
        <w:rPr>
          <w:rFonts w:ascii="Malgun Gothic" w:eastAsia="Malgun Gothic" w:hAnsi="Malgun Gothic" w:cs="Amazon Ember"/>
          <w:color w:val="24292E"/>
        </w:rPr>
        <w:t xml:space="preserve">: </w:t>
      </w:r>
    </w:p>
    <w:p w14:paraId="687E521B" w14:textId="1E8E04F2" w:rsidR="00CF1E98" w:rsidRPr="009C3F0D" w:rsidRDefault="00F95FE2" w:rsidP="00A32A90">
      <w:pPr>
        <w:tabs>
          <w:tab w:val="left" w:pos="720"/>
        </w:tabs>
        <w:ind w:left="720"/>
        <w:rPr>
          <w:rFonts w:ascii="Malgun Gothic" w:eastAsia="Malgun Gothic" w:hAnsi="Malgun Gothic" w:cs="Amazon Ember"/>
          <w:i/>
          <w:color w:val="16191F"/>
          <w:sz w:val="20"/>
          <w:shd w:val="clear" w:color="auto" w:fill="FFFFFF"/>
        </w:rPr>
      </w:pPr>
      <w:bookmarkStart w:id="22" w:name="OLE_LINK24"/>
      <w:bookmarkStart w:id="23" w:name="OLE_LINK25"/>
      <w:bookmarkStart w:id="24" w:name="OLE_LINK26"/>
      <w:r w:rsidRPr="009C3F0D">
        <w:rPr>
          <w:rStyle w:val="ng-binding"/>
          <w:rFonts w:ascii="Malgun Gothic" w:eastAsia="Malgun Gothic" w:hAnsi="Malgun Gothic" w:cs="Amazon Ember"/>
          <w:i/>
          <w:sz w:val="20"/>
        </w:rPr>
        <w:t>https://2a10d1a1a4174f349b9887cddd844ddf.mediatailor.us-west-2.amazonaws.com/v1/master/427049e32d97a07c182e16e273df0bfbc6b09413/ImmersionDayLive/</w:t>
      </w:r>
      <w:r w:rsidR="00CF1E98" w:rsidRPr="009C3F0D">
        <w:rPr>
          <w:rFonts w:ascii="Malgun Gothic" w:eastAsia="Malgun Gothic" w:hAnsi="Malgun Gothic" w:cs="Amazon Ember"/>
          <w:i/>
          <w:sz w:val="20"/>
          <w:shd w:val="clear" w:color="auto" w:fill="FFFFFF"/>
        </w:rPr>
        <w:t>vanlife.m3u8</w:t>
      </w:r>
    </w:p>
    <w:bookmarkEnd w:id="22"/>
    <w:bookmarkEnd w:id="23"/>
    <w:bookmarkEnd w:id="24"/>
    <w:p w14:paraId="71D9389D" w14:textId="33DAF229" w:rsidR="00CF1E98" w:rsidRPr="009C3F0D" w:rsidRDefault="00D1433C" w:rsidP="00A32A90">
      <w:pPr>
        <w:pStyle w:val="ListParagraph"/>
        <w:numPr>
          <w:ilvl w:val="1"/>
          <w:numId w:val="9"/>
        </w:numPr>
        <w:tabs>
          <w:tab w:val="left" w:pos="720"/>
        </w:tabs>
        <w:spacing w:before="120" w:after="120" w:line="360" w:lineRule="auto"/>
        <w:ind w:left="720"/>
        <w:rPr>
          <w:rFonts w:ascii="Malgun Gothic" w:eastAsia="Malgun Gothic" w:hAnsi="Malgun Gothic" w:cs="Amazon Ember"/>
          <w:color w:val="24292E"/>
        </w:rPr>
      </w:pP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최초로 영상을 재생하였을 때에는 </w:t>
      </w:r>
      <w:r>
        <w:rPr>
          <w:rFonts w:ascii="Malgun Gothic" w:eastAsia="Malgun Gothic" w:hAnsi="Malgun Gothic" w:cs="Amazon Ember"/>
          <w:color w:val="24292E"/>
          <w:lang w:eastAsia="ko-KR"/>
        </w:rPr>
        <w:t xml:space="preserve">“On-the-Fly” 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>트랜스코</w:t>
      </w:r>
      <w:r w:rsidR="00F12958">
        <w:rPr>
          <w:rFonts w:ascii="Malgun Gothic" w:eastAsia="Malgun Gothic" w:hAnsi="Malgun Gothic" w:cs="Amazon Ember" w:hint="eastAsia"/>
          <w:color w:val="24292E"/>
          <w:lang w:eastAsia="ko-KR"/>
        </w:rPr>
        <w:t>딩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</w:t>
      </w:r>
      <w:r w:rsidR="00180CFE">
        <w:rPr>
          <w:rFonts w:ascii="Malgun Gothic" w:eastAsia="Malgun Gothic" w:hAnsi="Malgun Gothic" w:cs="Amazon Ember" w:hint="eastAsia"/>
          <w:color w:val="24292E"/>
          <w:lang w:eastAsia="ko-KR"/>
        </w:rPr>
        <w:t>작업으로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인해 광고가 나오지 않을 수도 있습니다. 일단 광고가 트랜스코</w:t>
      </w:r>
      <w:r w:rsidR="00B83A24">
        <w:rPr>
          <w:rFonts w:ascii="Malgun Gothic" w:eastAsia="Malgun Gothic" w:hAnsi="Malgun Gothic" w:cs="Amazon Ember" w:hint="eastAsia"/>
          <w:color w:val="24292E"/>
          <w:lang w:eastAsia="ko-KR"/>
        </w:rPr>
        <w:t>딩</w:t>
      </w:r>
      <w:r>
        <w:rPr>
          <w:rFonts w:ascii="Malgun Gothic" w:eastAsia="Malgun Gothic" w:hAnsi="Malgun Gothic" w:cs="Amazon Ember" w:hint="eastAsia"/>
          <w:color w:val="24292E"/>
          <w:lang w:eastAsia="ko-KR"/>
        </w:rPr>
        <w:t xml:space="preserve"> 되고 캐쉬에 저장되면, 방송 전, 방송 중, 그리고 방송 후에 광고가 추가된 영상을 확인하실 수 있습니다.</w:t>
      </w:r>
    </w:p>
    <w:sectPr w:rsidR="00CF1E98" w:rsidRPr="009C3F0D" w:rsidSect="00A32A90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F7D0B" w14:textId="77777777" w:rsidR="00406C26" w:rsidRDefault="00406C26" w:rsidP="00732617">
      <w:r>
        <w:separator/>
      </w:r>
    </w:p>
  </w:endnote>
  <w:endnote w:type="continuationSeparator" w:id="0">
    <w:p w14:paraId="3AAC53C4" w14:textId="77777777" w:rsidR="00406C26" w:rsidRDefault="00406C26" w:rsidP="0073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mazon Ember">
    <w:panose1 w:val="020B0603020204020204"/>
    <w:charset w:val="00"/>
    <w:family w:val="swiss"/>
    <w:pitch w:val="variable"/>
    <w:sig w:usb0="A00002EF" w:usb1="5000205B" w:usb2="00000028" w:usb3="00000000" w:csb0="0000009F" w:csb1="00000000"/>
  </w:font>
  <w:font w:name="Batang">
    <w:altName w:val="바탕"/>
    <w:panose1 w:val="020B0604020202020204"/>
    <w:charset w:val="81"/>
    <w:family w:val="roman"/>
    <w:pitch w:val="variable"/>
    <w:sig w:usb0="B00002AF" w:usb1="69D77CFB" w:usb2="00000030" w:usb3="00000000" w:csb0="0008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66245" w14:textId="77777777" w:rsidR="00A32A90" w:rsidRPr="00A32A90" w:rsidRDefault="00A32A90">
    <w:pPr>
      <w:pStyle w:val="Footer"/>
      <w:jc w:val="center"/>
      <w:rPr>
        <w:rFonts w:ascii="Amazon Ember" w:hAnsi="Amazon Ember" w:cs="Amazon Ember"/>
        <w:color w:val="000000" w:themeColor="text1"/>
        <w:sz w:val="20"/>
      </w:rPr>
    </w:pPr>
    <w:r w:rsidRPr="00A32A90">
      <w:rPr>
        <w:rFonts w:ascii="Amazon Ember" w:hAnsi="Amazon Ember" w:cs="Amazon Ember"/>
        <w:color w:val="000000" w:themeColor="text1"/>
        <w:sz w:val="20"/>
      </w:rPr>
      <w:t xml:space="preserve">Page </w:t>
    </w:r>
    <w:r w:rsidRPr="00A32A90">
      <w:rPr>
        <w:rFonts w:ascii="Amazon Ember" w:hAnsi="Amazon Ember" w:cs="Amazon Ember"/>
        <w:color w:val="000000" w:themeColor="text1"/>
        <w:sz w:val="20"/>
      </w:rPr>
      <w:fldChar w:fldCharType="begin"/>
    </w:r>
    <w:r w:rsidRPr="00A32A90">
      <w:rPr>
        <w:rFonts w:ascii="Amazon Ember" w:hAnsi="Amazon Ember" w:cs="Amazon Ember"/>
        <w:color w:val="000000" w:themeColor="text1"/>
        <w:sz w:val="20"/>
      </w:rPr>
      <w:instrText xml:space="preserve"> PAGE  \* Arabic  \* MERGEFORMAT </w:instrText>
    </w:r>
    <w:r w:rsidRPr="00A32A90">
      <w:rPr>
        <w:rFonts w:ascii="Amazon Ember" w:hAnsi="Amazon Ember" w:cs="Amazon Ember"/>
        <w:color w:val="000000" w:themeColor="text1"/>
        <w:sz w:val="20"/>
      </w:rPr>
      <w:fldChar w:fldCharType="separate"/>
    </w:r>
    <w:r w:rsidRPr="00A32A90">
      <w:rPr>
        <w:rFonts w:ascii="Amazon Ember" w:hAnsi="Amazon Ember" w:cs="Amazon Ember"/>
        <w:noProof/>
        <w:color w:val="000000" w:themeColor="text1"/>
        <w:sz w:val="20"/>
      </w:rPr>
      <w:t>2</w:t>
    </w:r>
    <w:r w:rsidRPr="00A32A90">
      <w:rPr>
        <w:rFonts w:ascii="Amazon Ember" w:hAnsi="Amazon Ember" w:cs="Amazon Ember"/>
        <w:color w:val="000000" w:themeColor="text1"/>
        <w:sz w:val="20"/>
      </w:rPr>
      <w:fldChar w:fldCharType="end"/>
    </w:r>
    <w:r w:rsidRPr="00A32A90">
      <w:rPr>
        <w:rFonts w:ascii="Amazon Ember" w:hAnsi="Amazon Ember" w:cs="Amazon Ember"/>
        <w:color w:val="000000" w:themeColor="text1"/>
        <w:sz w:val="20"/>
      </w:rPr>
      <w:t xml:space="preserve"> of </w:t>
    </w:r>
    <w:r w:rsidRPr="00A32A90">
      <w:rPr>
        <w:rFonts w:ascii="Amazon Ember" w:hAnsi="Amazon Ember" w:cs="Amazon Ember"/>
        <w:color w:val="000000" w:themeColor="text1"/>
        <w:sz w:val="20"/>
      </w:rPr>
      <w:fldChar w:fldCharType="begin"/>
    </w:r>
    <w:r w:rsidRPr="00A32A90">
      <w:rPr>
        <w:rFonts w:ascii="Amazon Ember" w:hAnsi="Amazon Ember" w:cs="Amazon Ember"/>
        <w:color w:val="000000" w:themeColor="text1"/>
        <w:sz w:val="20"/>
      </w:rPr>
      <w:instrText xml:space="preserve"> NUMPAGES  \* Arabic  \* MERGEFORMAT </w:instrText>
    </w:r>
    <w:r w:rsidRPr="00A32A90">
      <w:rPr>
        <w:rFonts w:ascii="Amazon Ember" w:hAnsi="Amazon Ember" w:cs="Amazon Ember"/>
        <w:color w:val="000000" w:themeColor="text1"/>
        <w:sz w:val="20"/>
      </w:rPr>
      <w:fldChar w:fldCharType="separate"/>
    </w:r>
    <w:r w:rsidRPr="00A32A90">
      <w:rPr>
        <w:rFonts w:ascii="Amazon Ember" w:hAnsi="Amazon Ember" w:cs="Amazon Ember"/>
        <w:noProof/>
        <w:color w:val="000000" w:themeColor="text1"/>
        <w:sz w:val="20"/>
      </w:rPr>
      <w:t>2</w:t>
    </w:r>
    <w:r w:rsidRPr="00A32A90">
      <w:rPr>
        <w:rFonts w:ascii="Amazon Ember" w:hAnsi="Amazon Ember" w:cs="Amazon Ember"/>
        <w:color w:val="000000" w:themeColor="text1"/>
        <w:sz w:val="20"/>
      </w:rPr>
      <w:fldChar w:fldCharType="end"/>
    </w:r>
  </w:p>
  <w:p w14:paraId="77B7001A" w14:textId="77777777" w:rsidR="00A32A90" w:rsidRDefault="00A32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56434" w14:textId="77777777" w:rsidR="00406C26" w:rsidRDefault="00406C26" w:rsidP="00732617">
      <w:r>
        <w:separator/>
      </w:r>
    </w:p>
  </w:footnote>
  <w:footnote w:type="continuationSeparator" w:id="0">
    <w:p w14:paraId="460366D0" w14:textId="77777777" w:rsidR="00406C26" w:rsidRDefault="00406C26" w:rsidP="00732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D03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217289"/>
    <w:multiLevelType w:val="hybridMultilevel"/>
    <w:tmpl w:val="340639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17351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2631B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F4C235D"/>
    <w:multiLevelType w:val="multilevel"/>
    <w:tmpl w:val="B0D2F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5E19E8"/>
    <w:multiLevelType w:val="multilevel"/>
    <w:tmpl w:val="1848FD50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6D1A4835"/>
    <w:multiLevelType w:val="hybridMultilevel"/>
    <w:tmpl w:val="C10E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191D4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CF509BF"/>
    <w:multiLevelType w:val="multilevel"/>
    <w:tmpl w:val="71A65D3A"/>
    <w:lvl w:ilvl="0"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jK2NDA0NTAysTRV0lEKTi0uzszPAykwrgUA16V3bywAAAA="/>
  </w:docVars>
  <w:rsids>
    <w:rsidRoot w:val="00534665"/>
    <w:rsid w:val="00010493"/>
    <w:rsid w:val="00015533"/>
    <w:rsid w:val="00033986"/>
    <w:rsid w:val="00096922"/>
    <w:rsid w:val="000B3C3F"/>
    <w:rsid w:val="000D4D8D"/>
    <w:rsid w:val="000E1C68"/>
    <w:rsid w:val="000F3AC4"/>
    <w:rsid w:val="00106BDB"/>
    <w:rsid w:val="001144D7"/>
    <w:rsid w:val="00116A77"/>
    <w:rsid w:val="00131212"/>
    <w:rsid w:val="00180CFE"/>
    <w:rsid w:val="00190D88"/>
    <w:rsid w:val="00193828"/>
    <w:rsid w:val="001B3057"/>
    <w:rsid w:val="001C0D8B"/>
    <w:rsid w:val="001E5DEE"/>
    <w:rsid w:val="002041C9"/>
    <w:rsid w:val="00225214"/>
    <w:rsid w:val="002350F2"/>
    <w:rsid w:val="00237B00"/>
    <w:rsid w:val="0027300D"/>
    <w:rsid w:val="002768E9"/>
    <w:rsid w:val="002A42EA"/>
    <w:rsid w:val="002B5EDD"/>
    <w:rsid w:val="002C4C64"/>
    <w:rsid w:val="002C5762"/>
    <w:rsid w:val="003332ED"/>
    <w:rsid w:val="00371DA9"/>
    <w:rsid w:val="00383BB6"/>
    <w:rsid w:val="00385585"/>
    <w:rsid w:val="003C0182"/>
    <w:rsid w:val="003C0F28"/>
    <w:rsid w:val="003D713F"/>
    <w:rsid w:val="003F54A8"/>
    <w:rsid w:val="00406C26"/>
    <w:rsid w:val="00413891"/>
    <w:rsid w:val="00423E1B"/>
    <w:rsid w:val="00436D2B"/>
    <w:rsid w:val="004719F5"/>
    <w:rsid w:val="00483790"/>
    <w:rsid w:val="004945B3"/>
    <w:rsid w:val="004C680A"/>
    <w:rsid w:val="004E07C8"/>
    <w:rsid w:val="004E17A5"/>
    <w:rsid w:val="00501AAE"/>
    <w:rsid w:val="00534665"/>
    <w:rsid w:val="00586A3C"/>
    <w:rsid w:val="00591756"/>
    <w:rsid w:val="005A3DA2"/>
    <w:rsid w:val="005C2AD3"/>
    <w:rsid w:val="005D6B71"/>
    <w:rsid w:val="005F301D"/>
    <w:rsid w:val="0064045F"/>
    <w:rsid w:val="00644913"/>
    <w:rsid w:val="00654271"/>
    <w:rsid w:val="0065468D"/>
    <w:rsid w:val="00656884"/>
    <w:rsid w:val="00666C1B"/>
    <w:rsid w:val="006714B7"/>
    <w:rsid w:val="0068304E"/>
    <w:rsid w:val="006904C7"/>
    <w:rsid w:val="006F08B6"/>
    <w:rsid w:val="006F5008"/>
    <w:rsid w:val="00732617"/>
    <w:rsid w:val="00732EB2"/>
    <w:rsid w:val="00765990"/>
    <w:rsid w:val="007660F7"/>
    <w:rsid w:val="00780D24"/>
    <w:rsid w:val="007A0C61"/>
    <w:rsid w:val="007C679D"/>
    <w:rsid w:val="007D3994"/>
    <w:rsid w:val="007D7D66"/>
    <w:rsid w:val="007F6B7C"/>
    <w:rsid w:val="00814BB8"/>
    <w:rsid w:val="00837199"/>
    <w:rsid w:val="00837924"/>
    <w:rsid w:val="00846D28"/>
    <w:rsid w:val="00855984"/>
    <w:rsid w:val="00862CA7"/>
    <w:rsid w:val="00872245"/>
    <w:rsid w:val="00884ECA"/>
    <w:rsid w:val="008A4842"/>
    <w:rsid w:val="008C36BF"/>
    <w:rsid w:val="00930AC1"/>
    <w:rsid w:val="00973869"/>
    <w:rsid w:val="00987D31"/>
    <w:rsid w:val="00996BB2"/>
    <w:rsid w:val="009C349C"/>
    <w:rsid w:val="009C3F0D"/>
    <w:rsid w:val="009E1842"/>
    <w:rsid w:val="009E4420"/>
    <w:rsid w:val="00A32A90"/>
    <w:rsid w:val="00A51F45"/>
    <w:rsid w:val="00AB51B4"/>
    <w:rsid w:val="00AC0003"/>
    <w:rsid w:val="00AD118D"/>
    <w:rsid w:val="00AF6C15"/>
    <w:rsid w:val="00B02A0B"/>
    <w:rsid w:val="00B06C2B"/>
    <w:rsid w:val="00B21EE3"/>
    <w:rsid w:val="00B32EF6"/>
    <w:rsid w:val="00B357E9"/>
    <w:rsid w:val="00B83A24"/>
    <w:rsid w:val="00B83B10"/>
    <w:rsid w:val="00BA5B34"/>
    <w:rsid w:val="00BB649F"/>
    <w:rsid w:val="00C20B50"/>
    <w:rsid w:val="00C2645C"/>
    <w:rsid w:val="00C54388"/>
    <w:rsid w:val="00C82848"/>
    <w:rsid w:val="00C9478A"/>
    <w:rsid w:val="00C97809"/>
    <w:rsid w:val="00CF1E98"/>
    <w:rsid w:val="00D029F4"/>
    <w:rsid w:val="00D1433C"/>
    <w:rsid w:val="00D36BF4"/>
    <w:rsid w:val="00D37EAB"/>
    <w:rsid w:val="00D612EC"/>
    <w:rsid w:val="00D64DC0"/>
    <w:rsid w:val="00D6684C"/>
    <w:rsid w:val="00D84A1E"/>
    <w:rsid w:val="00DA46B3"/>
    <w:rsid w:val="00DC3F66"/>
    <w:rsid w:val="00DD6137"/>
    <w:rsid w:val="00E01347"/>
    <w:rsid w:val="00E01890"/>
    <w:rsid w:val="00E14CE4"/>
    <w:rsid w:val="00E93CB5"/>
    <w:rsid w:val="00E93EF9"/>
    <w:rsid w:val="00F00315"/>
    <w:rsid w:val="00F06489"/>
    <w:rsid w:val="00F12958"/>
    <w:rsid w:val="00F45B4F"/>
    <w:rsid w:val="00F4632E"/>
    <w:rsid w:val="00F468A4"/>
    <w:rsid w:val="00F81C65"/>
    <w:rsid w:val="00F95FE2"/>
    <w:rsid w:val="00FA2616"/>
    <w:rsid w:val="00FC3A5F"/>
    <w:rsid w:val="00FC4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2942"/>
  <w15:chartTrackingRefBased/>
  <w15:docId w15:val="{74B15DD3-A8F3-264C-B7F6-FC3B50D57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4D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3466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mmandTableCell">
    <w:name w:val="Command Table Cell"/>
    <w:basedOn w:val="TableNormal"/>
    <w:uiPriority w:val="99"/>
    <w:rsid w:val="005F301D"/>
    <w:rPr>
      <w:rFonts w:ascii="Georgia" w:eastAsia="Times New Roman" w:hAnsi="Georgia" w:cs="Times New Roman"/>
      <w:sz w:val="20"/>
    </w:rPr>
    <w:tblPr/>
    <w:tcPr>
      <w:shd w:val="clear" w:color="auto" w:fill="D9D9D9" w:themeFill="background1" w:themeFillShade="D9"/>
    </w:tcPr>
  </w:style>
  <w:style w:type="character" w:customStyle="1" w:styleId="Heading1Char">
    <w:name w:val="Heading 1 Char"/>
    <w:basedOn w:val="DefaultParagraphFont"/>
    <w:link w:val="Heading1"/>
    <w:uiPriority w:val="9"/>
    <w:rsid w:val="0053466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3466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53466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46B3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UnresolvedMention1">
    <w:name w:val="Unresolved Mention1"/>
    <w:basedOn w:val="DefaultParagraphFont"/>
    <w:uiPriority w:val="99"/>
    <w:rsid w:val="000D4D8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096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06BDB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144D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382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828"/>
    <w:rPr>
      <w:rFonts w:ascii="Times New Roman" w:eastAsia="Times New Roman" w:hAnsi="Times New Roman" w:cs="Times New Roman"/>
      <w:sz w:val="18"/>
      <w:szCs w:val="18"/>
    </w:rPr>
  </w:style>
  <w:style w:type="character" w:customStyle="1" w:styleId="ng-binding">
    <w:name w:val="ng-binding"/>
    <w:basedOn w:val="DefaultParagraphFont"/>
    <w:rsid w:val="005C2AD3"/>
  </w:style>
  <w:style w:type="paragraph" w:styleId="Header">
    <w:name w:val="header"/>
    <w:basedOn w:val="Normal"/>
    <w:link w:val="HeaderChar"/>
    <w:uiPriority w:val="99"/>
    <w:unhideWhenUsed/>
    <w:rsid w:val="007326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261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326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2617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F6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veloper.jwplayer.com/tools/stream-test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jwplayer.com/tools/stream-tester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B50ABA-23DE-8542-A04D-FAD900A01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unsang Hwang</cp:lastModifiedBy>
  <cp:revision>2</cp:revision>
  <dcterms:created xsi:type="dcterms:W3CDTF">2020-05-11T05:33:00Z</dcterms:created>
  <dcterms:modified xsi:type="dcterms:W3CDTF">2020-05-11T05:33:00Z</dcterms:modified>
</cp:coreProperties>
</file>